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D1333" w14:textId="48141059" w:rsidR="00952B93" w:rsidRPr="001E25D6" w:rsidRDefault="00195CA7" w:rsidP="00693FC2">
      <w:pPr>
        <w:autoSpaceDE w:val="0"/>
        <w:autoSpaceDN w:val="0"/>
        <w:adjustRightInd w:val="0"/>
        <w:spacing w:after="0" w:line="240" w:lineRule="auto"/>
        <w:jc w:val="center"/>
        <w:rPr>
          <w:b/>
          <w:color w:val="000000" w:themeColor="text1"/>
          <w:sz w:val="28"/>
        </w:rPr>
      </w:pPr>
      <w:bookmarkStart w:id="0" w:name="_Hlk118717562"/>
      <w:r>
        <w:rPr>
          <w:noProof/>
        </w:rPr>
        <w:drawing>
          <wp:anchor distT="0" distB="0" distL="114300" distR="114300" simplePos="0" relativeHeight="251658240" behindDoc="0" locked="0" layoutInCell="1" allowOverlap="1" wp14:anchorId="5210D863" wp14:editId="3A32D17C">
            <wp:simplePos x="0" y="0"/>
            <wp:positionH relativeFrom="column">
              <wp:posOffset>131445</wp:posOffset>
            </wp:positionH>
            <wp:positionV relativeFrom="paragraph">
              <wp:posOffset>0</wp:posOffset>
            </wp:positionV>
            <wp:extent cx="868680" cy="1039495"/>
            <wp:effectExtent l="0" t="0" r="7620" b="8255"/>
            <wp:wrapSquare wrapText="bothSides"/>
            <wp:docPr id="1" name="Imagen 1" descr="Interfaz de usuario gráfica, Aplicación, Word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Interfaz de usuario gráfica, Aplicación, Word&#10;&#10;Descripción generada automáticamente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97" t="23175" r="43924" b="12371"/>
                    <a:stretch/>
                  </pic:blipFill>
                  <pic:spPr bwMode="auto">
                    <a:xfrm>
                      <a:off x="0" y="0"/>
                      <a:ext cx="868680" cy="1039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color w:val="000000" w:themeColor="text1"/>
          <w:sz w:val="28"/>
        </w:rPr>
        <w:t xml:space="preserve"> </w:t>
      </w:r>
      <w:r w:rsidR="00693FC2" w:rsidRPr="001E25D6">
        <w:rPr>
          <w:b/>
          <w:color w:val="000000" w:themeColor="text1"/>
          <w:sz w:val="28"/>
        </w:rPr>
        <w:t>XXVI</w:t>
      </w:r>
      <w:r w:rsidR="00952B93" w:rsidRPr="001E25D6">
        <w:rPr>
          <w:b/>
          <w:color w:val="000000" w:themeColor="text1"/>
          <w:sz w:val="28"/>
        </w:rPr>
        <w:t xml:space="preserve"> CONGRESO DE MECÁ</w:t>
      </w:r>
      <w:r>
        <w:rPr>
          <w:b/>
          <w:color w:val="000000" w:themeColor="text1"/>
          <w:sz w:val="28"/>
        </w:rPr>
        <w:t>N</w:t>
      </w:r>
      <w:r w:rsidR="00952B93" w:rsidRPr="001E25D6">
        <w:rPr>
          <w:b/>
          <w:color w:val="000000" w:themeColor="text1"/>
          <w:sz w:val="28"/>
        </w:rPr>
        <w:t>ICA DE SUELOS E INGENIERÍA GEOTÉCNICA</w:t>
      </w:r>
      <w:r>
        <w:rPr>
          <w:b/>
          <w:color w:val="000000" w:themeColor="text1"/>
          <w:sz w:val="28"/>
        </w:rPr>
        <w:t xml:space="preserve"> </w:t>
      </w:r>
    </w:p>
    <w:p w14:paraId="396FFA89" w14:textId="77777777" w:rsidR="00195CA7" w:rsidRPr="00195CA7" w:rsidRDefault="00693FC2" w:rsidP="00693FC2">
      <w:pPr>
        <w:autoSpaceDE w:val="0"/>
        <w:autoSpaceDN w:val="0"/>
        <w:adjustRightInd w:val="0"/>
        <w:spacing w:after="0" w:line="240" w:lineRule="auto"/>
        <w:jc w:val="center"/>
        <w:rPr>
          <w:b/>
          <w:color w:val="000000" w:themeColor="text1"/>
          <w:sz w:val="24"/>
          <w:szCs w:val="24"/>
        </w:rPr>
      </w:pPr>
      <w:r w:rsidRPr="00195CA7">
        <w:rPr>
          <w:b/>
          <w:color w:val="000000" w:themeColor="text1"/>
          <w:sz w:val="24"/>
          <w:szCs w:val="20"/>
        </w:rPr>
        <w:t>30 y 31 de agosto, 1</w:t>
      </w:r>
      <w:r w:rsidR="001E25D6" w:rsidRPr="00195CA7">
        <w:rPr>
          <w:b/>
          <w:color w:val="000000" w:themeColor="text1"/>
          <w:sz w:val="24"/>
          <w:szCs w:val="20"/>
        </w:rPr>
        <w:t xml:space="preserve"> de</w:t>
      </w:r>
      <w:r w:rsidRPr="00195CA7">
        <w:rPr>
          <w:b/>
          <w:color w:val="000000" w:themeColor="text1"/>
          <w:sz w:val="24"/>
          <w:szCs w:val="20"/>
        </w:rPr>
        <w:t xml:space="preserve"> septiembre 2023</w:t>
      </w:r>
      <w:r w:rsidR="00952B93" w:rsidRPr="00195CA7">
        <w:rPr>
          <w:b/>
          <w:color w:val="000000" w:themeColor="text1"/>
          <w:sz w:val="24"/>
          <w:szCs w:val="24"/>
        </w:rPr>
        <w:t xml:space="preserve"> </w:t>
      </w:r>
    </w:p>
    <w:p w14:paraId="431B7C6A" w14:textId="1080D4CA" w:rsidR="00195CA7" w:rsidRPr="00991683" w:rsidRDefault="00693FC2" w:rsidP="00693FC2">
      <w:pPr>
        <w:autoSpaceDE w:val="0"/>
        <w:autoSpaceDN w:val="0"/>
        <w:adjustRightInd w:val="0"/>
        <w:spacing w:after="0" w:line="240" w:lineRule="auto"/>
        <w:jc w:val="center"/>
        <w:rPr>
          <w:b/>
          <w:color w:val="000000" w:themeColor="text1"/>
          <w:sz w:val="24"/>
          <w:szCs w:val="20"/>
          <w:lang w:val="pt-BR"/>
        </w:rPr>
      </w:pPr>
      <w:r w:rsidRPr="00991683">
        <w:rPr>
          <w:b/>
          <w:color w:val="000000" w:themeColor="text1"/>
          <w:sz w:val="24"/>
          <w:szCs w:val="20"/>
          <w:lang w:val="pt-BR"/>
        </w:rPr>
        <w:t>Comodoro Rivadavia</w:t>
      </w:r>
    </w:p>
    <w:p w14:paraId="5B7652DC" w14:textId="4A9B4E66" w:rsidR="00952B93" w:rsidRPr="00991683" w:rsidRDefault="00952B93" w:rsidP="00693FC2">
      <w:pPr>
        <w:autoSpaceDE w:val="0"/>
        <w:autoSpaceDN w:val="0"/>
        <w:adjustRightInd w:val="0"/>
        <w:spacing w:after="0" w:line="240" w:lineRule="auto"/>
        <w:jc w:val="center"/>
        <w:rPr>
          <w:b/>
          <w:color w:val="000000" w:themeColor="text1"/>
          <w:sz w:val="24"/>
          <w:szCs w:val="24"/>
          <w:lang w:val="pt-BR"/>
        </w:rPr>
      </w:pPr>
      <w:r w:rsidRPr="00991683">
        <w:rPr>
          <w:b/>
          <w:color w:val="000000" w:themeColor="text1"/>
          <w:sz w:val="24"/>
          <w:szCs w:val="24"/>
          <w:lang w:val="pt-BR"/>
        </w:rPr>
        <w:t>ARGENTINA</w:t>
      </w:r>
    </w:p>
    <w:bookmarkEnd w:id="0"/>
    <w:p w14:paraId="7176C7D7" w14:textId="77777777" w:rsidR="00195CA7" w:rsidRPr="00991683" w:rsidRDefault="00195CA7" w:rsidP="00693FC2">
      <w:pPr>
        <w:autoSpaceDE w:val="0"/>
        <w:autoSpaceDN w:val="0"/>
        <w:adjustRightInd w:val="0"/>
        <w:spacing w:after="0" w:line="240" w:lineRule="auto"/>
        <w:jc w:val="center"/>
        <w:rPr>
          <w:b/>
          <w:sz w:val="28"/>
          <w:szCs w:val="28"/>
          <w:lang w:val="pt-BR"/>
        </w:rPr>
      </w:pPr>
    </w:p>
    <w:p w14:paraId="655598C3" w14:textId="40A40E44" w:rsidR="00952B93" w:rsidRPr="00991683" w:rsidRDefault="00952B93" w:rsidP="00952B93">
      <w:pPr>
        <w:pBdr>
          <w:top w:val="single" w:sz="4" w:space="1" w:color="auto"/>
          <w:bottom w:val="single" w:sz="4" w:space="1" w:color="auto"/>
        </w:pBdr>
        <w:jc w:val="center"/>
        <w:rPr>
          <w:sz w:val="24"/>
          <w:lang w:val="pt-BR"/>
        </w:rPr>
      </w:pPr>
      <w:r w:rsidRPr="00991683">
        <w:rPr>
          <w:sz w:val="24"/>
          <w:lang w:val="pt-BR"/>
        </w:rPr>
        <w:t xml:space="preserve">CIRCULAR N° 1 – </w:t>
      </w:r>
      <w:r w:rsidR="00693FC2" w:rsidRPr="00991683">
        <w:rPr>
          <w:sz w:val="24"/>
          <w:lang w:val="pt-BR"/>
        </w:rPr>
        <w:t>Noviembre 2022</w:t>
      </w:r>
    </w:p>
    <w:p w14:paraId="1FD25EB0" w14:textId="77777777" w:rsidR="009A02C0" w:rsidRPr="00991683" w:rsidRDefault="009A02C0" w:rsidP="00BE0C6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70C0"/>
          <w:sz w:val="24"/>
          <w:szCs w:val="24"/>
          <w:lang w:val="pt-BR"/>
        </w:rPr>
      </w:pPr>
    </w:p>
    <w:p w14:paraId="6487445A" w14:textId="77777777" w:rsidR="0060033E" w:rsidRPr="00370EAB" w:rsidRDefault="00952B93" w:rsidP="001E25D6">
      <w:pPr>
        <w:pStyle w:val="Ttulo2"/>
        <w:autoSpaceDE w:val="0"/>
        <w:autoSpaceDN w:val="0"/>
        <w:adjustRightInd w:val="0"/>
        <w:rPr>
          <w:rFonts w:asciiTheme="minorHAnsi" w:hAnsiTheme="minorHAnsi" w:cstheme="minorHAnsi"/>
          <w:lang w:val="es-AR"/>
        </w:rPr>
      </w:pPr>
      <w:r w:rsidRPr="00370EAB">
        <w:rPr>
          <w:rFonts w:asciiTheme="minorHAnsi" w:hAnsiTheme="minorHAnsi" w:cstheme="minorHAnsi"/>
          <w:lang w:val="es-AR"/>
        </w:rPr>
        <w:t>CONVOCATORIA</w:t>
      </w:r>
    </w:p>
    <w:p w14:paraId="65A24723" w14:textId="1A273CFC" w:rsidR="009C1E72" w:rsidRPr="00370EAB" w:rsidRDefault="00BE0C65" w:rsidP="009C1E7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231F20"/>
          <w:sz w:val="20"/>
          <w:szCs w:val="20"/>
        </w:rPr>
      </w:pPr>
      <w:r w:rsidRPr="00370EAB">
        <w:rPr>
          <w:rFonts w:cstheme="minorHAnsi"/>
          <w:color w:val="231F20"/>
          <w:sz w:val="20"/>
          <w:szCs w:val="20"/>
        </w:rPr>
        <w:t xml:space="preserve">La </w:t>
      </w:r>
      <w:r w:rsidR="007C7E0F" w:rsidRPr="00370EAB">
        <w:rPr>
          <w:rFonts w:cstheme="minorHAnsi"/>
          <w:b/>
          <w:color w:val="231F20"/>
          <w:sz w:val="20"/>
          <w:szCs w:val="20"/>
        </w:rPr>
        <w:t>Sociedad Argentina de Ingeniería Geotécnica</w:t>
      </w:r>
      <w:r w:rsidR="007C7E0F" w:rsidRPr="00370EAB">
        <w:rPr>
          <w:rFonts w:cstheme="minorHAnsi"/>
          <w:color w:val="231F20"/>
          <w:sz w:val="20"/>
          <w:szCs w:val="20"/>
        </w:rPr>
        <w:t xml:space="preserve"> </w:t>
      </w:r>
      <w:r w:rsidR="009C1E72" w:rsidRPr="00370EAB">
        <w:rPr>
          <w:rFonts w:cstheme="minorHAnsi"/>
          <w:color w:val="231F20"/>
          <w:sz w:val="20"/>
          <w:szCs w:val="20"/>
        </w:rPr>
        <w:t xml:space="preserve">(SAIG), en acción </w:t>
      </w:r>
      <w:r w:rsidRPr="00370EAB">
        <w:rPr>
          <w:rFonts w:cstheme="minorHAnsi"/>
          <w:color w:val="231F20"/>
          <w:sz w:val="20"/>
          <w:szCs w:val="20"/>
        </w:rPr>
        <w:t xml:space="preserve">conjunta con </w:t>
      </w:r>
      <w:r w:rsidR="007C7E0F" w:rsidRPr="00370EAB">
        <w:rPr>
          <w:rFonts w:cstheme="minorHAnsi"/>
          <w:color w:val="231F20"/>
          <w:sz w:val="20"/>
          <w:szCs w:val="20"/>
        </w:rPr>
        <w:t xml:space="preserve">la </w:t>
      </w:r>
      <w:r w:rsidR="007C7E0F" w:rsidRPr="00370EAB">
        <w:rPr>
          <w:rFonts w:cstheme="minorHAnsi"/>
          <w:b/>
          <w:color w:val="000000" w:themeColor="text1"/>
          <w:sz w:val="20"/>
          <w:szCs w:val="20"/>
        </w:rPr>
        <w:t>Facultad</w:t>
      </w:r>
      <w:r w:rsidR="00693FC2" w:rsidRPr="00370EAB">
        <w:rPr>
          <w:rFonts w:cstheme="minorHAnsi"/>
          <w:b/>
          <w:color w:val="000000" w:themeColor="text1"/>
          <w:sz w:val="20"/>
          <w:szCs w:val="20"/>
        </w:rPr>
        <w:t xml:space="preserve"> de Ingeniería de la Universidad Nacional de la Patagonia San Juan Bosco </w:t>
      </w:r>
      <w:r w:rsidR="00693FC2" w:rsidRPr="00370EAB">
        <w:rPr>
          <w:rFonts w:eastAsia="Calibri" w:cstheme="minorHAnsi"/>
        </w:rPr>
        <w:t xml:space="preserve">(UNPSJB) </w:t>
      </w:r>
      <w:r w:rsidR="009C1E72" w:rsidRPr="00370EAB">
        <w:rPr>
          <w:rFonts w:eastAsia="Calibri" w:cstheme="minorHAnsi"/>
        </w:rPr>
        <w:t xml:space="preserve">tienen el agrado de invitar a participar del </w:t>
      </w:r>
      <w:r w:rsidR="00693FC2" w:rsidRPr="00370EAB">
        <w:rPr>
          <w:rFonts w:eastAsia="Calibri" w:cstheme="minorHAnsi"/>
          <w:b/>
          <w:bCs/>
        </w:rPr>
        <w:t>XXVI</w:t>
      </w:r>
      <w:r w:rsidR="00693FC2" w:rsidRPr="00370EAB">
        <w:rPr>
          <w:rFonts w:eastAsia="Calibri" w:cstheme="minorHAnsi"/>
        </w:rPr>
        <w:t xml:space="preserve"> </w:t>
      </w:r>
      <w:r w:rsidR="009C1E72" w:rsidRPr="00370EAB">
        <w:rPr>
          <w:rFonts w:eastAsia="Calibri" w:cstheme="minorHAnsi"/>
          <w:b/>
        </w:rPr>
        <w:t>Congreso Argentino de Mecánica de Suelos e Ingeniería Geotécnica</w:t>
      </w:r>
      <w:r w:rsidR="00AD0DF0" w:rsidRPr="00370EAB">
        <w:rPr>
          <w:rFonts w:cstheme="minorHAnsi"/>
        </w:rPr>
        <w:t>.</w:t>
      </w:r>
    </w:p>
    <w:p w14:paraId="1D8FE847" w14:textId="77777777" w:rsidR="009C1E72" w:rsidRPr="00370EAB" w:rsidRDefault="009C1E72" w:rsidP="00BE0C6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14:paraId="34CEA81C" w14:textId="40071941" w:rsidR="00BE0C65" w:rsidRPr="00370EAB" w:rsidRDefault="00BE0C65" w:rsidP="00BE0C6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231F20"/>
          <w:sz w:val="20"/>
          <w:szCs w:val="20"/>
        </w:rPr>
      </w:pPr>
      <w:r w:rsidRPr="00370EAB">
        <w:rPr>
          <w:rFonts w:cstheme="minorHAnsi"/>
          <w:color w:val="231F20"/>
          <w:sz w:val="20"/>
          <w:szCs w:val="20"/>
        </w:rPr>
        <w:t>El Congreso est</w:t>
      </w:r>
      <w:r w:rsidR="00532E04" w:rsidRPr="00370EAB">
        <w:rPr>
          <w:rFonts w:cstheme="minorHAnsi"/>
          <w:color w:val="231F20"/>
          <w:sz w:val="20"/>
          <w:szCs w:val="20"/>
        </w:rPr>
        <w:t>ará</w:t>
      </w:r>
      <w:r w:rsidRPr="00370EAB">
        <w:rPr>
          <w:rFonts w:cstheme="minorHAnsi"/>
          <w:color w:val="231F20"/>
          <w:sz w:val="20"/>
          <w:szCs w:val="20"/>
        </w:rPr>
        <w:t xml:space="preserve"> dirigido a profesionales, docentes e investigadores, estudiant</w:t>
      </w:r>
      <w:r w:rsidR="009C1E72" w:rsidRPr="00370EAB">
        <w:rPr>
          <w:rFonts w:cstheme="minorHAnsi"/>
          <w:color w:val="231F20"/>
          <w:sz w:val="20"/>
          <w:szCs w:val="20"/>
        </w:rPr>
        <w:t xml:space="preserve">es </w:t>
      </w:r>
      <w:r w:rsidR="00693FC2" w:rsidRPr="00370EAB">
        <w:rPr>
          <w:rFonts w:cstheme="minorHAnsi"/>
          <w:color w:val="231F20"/>
          <w:sz w:val="20"/>
          <w:szCs w:val="20"/>
        </w:rPr>
        <w:t>universitarios, organismos</w:t>
      </w:r>
      <w:r w:rsidR="009C1E72" w:rsidRPr="00370EAB">
        <w:rPr>
          <w:rFonts w:cstheme="minorHAnsi"/>
          <w:color w:val="231F20"/>
          <w:sz w:val="20"/>
          <w:szCs w:val="20"/>
        </w:rPr>
        <w:t xml:space="preserve"> oficiales y privados</w:t>
      </w:r>
      <w:r w:rsidR="00694774" w:rsidRPr="00370EAB">
        <w:rPr>
          <w:rFonts w:cstheme="minorHAnsi"/>
          <w:color w:val="231F20"/>
          <w:sz w:val="20"/>
          <w:szCs w:val="20"/>
        </w:rPr>
        <w:t xml:space="preserve">, </w:t>
      </w:r>
      <w:r w:rsidRPr="00370EAB">
        <w:rPr>
          <w:rFonts w:cstheme="minorHAnsi"/>
          <w:color w:val="231F20"/>
          <w:sz w:val="20"/>
          <w:szCs w:val="20"/>
        </w:rPr>
        <w:t>empresas</w:t>
      </w:r>
      <w:r w:rsidR="00694774" w:rsidRPr="00370EAB">
        <w:rPr>
          <w:rFonts w:cstheme="minorHAnsi"/>
          <w:color w:val="231F20"/>
          <w:sz w:val="20"/>
          <w:szCs w:val="20"/>
        </w:rPr>
        <w:t xml:space="preserve"> y proveedores de servicios y productos</w:t>
      </w:r>
      <w:r w:rsidRPr="00370EAB">
        <w:rPr>
          <w:rFonts w:cstheme="minorHAnsi"/>
          <w:color w:val="231F20"/>
          <w:sz w:val="20"/>
          <w:szCs w:val="20"/>
        </w:rPr>
        <w:t xml:space="preserve"> vinculadas al desarrollo de estudios, proyectos, construcción, operación y mantenimiento de obras en las cuales la Geotecnia adquiere un rol de preponderantemente. </w:t>
      </w:r>
    </w:p>
    <w:p w14:paraId="77141C7A" w14:textId="77777777" w:rsidR="00AD0DF0" w:rsidRPr="00370EAB" w:rsidRDefault="00AD0DF0" w:rsidP="00BE0C6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231F20"/>
          <w:sz w:val="20"/>
          <w:szCs w:val="20"/>
        </w:rPr>
      </w:pPr>
    </w:p>
    <w:p w14:paraId="51B037F3" w14:textId="77777777" w:rsidR="00AD0DF0" w:rsidRPr="00370EAB" w:rsidRDefault="00AD0DF0" w:rsidP="001E25D6">
      <w:pPr>
        <w:pStyle w:val="Ttulo2"/>
        <w:autoSpaceDE w:val="0"/>
        <w:autoSpaceDN w:val="0"/>
        <w:adjustRightInd w:val="0"/>
        <w:rPr>
          <w:rFonts w:asciiTheme="minorHAnsi" w:hAnsiTheme="minorHAnsi" w:cstheme="minorHAnsi"/>
          <w:lang w:val="es-AR"/>
        </w:rPr>
      </w:pPr>
      <w:r w:rsidRPr="00370EAB">
        <w:rPr>
          <w:rFonts w:asciiTheme="minorHAnsi" w:hAnsiTheme="minorHAnsi" w:cstheme="minorHAnsi"/>
          <w:lang w:val="es-AR"/>
        </w:rPr>
        <w:t>LUGAR Y FECHA</w:t>
      </w:r>
    </w:p>
    <w:p w14:paraId="10EB54BD" w14:textId="2F739726" w:rsidR="00E13F94" w:rsidRPr="00370EAB" w:rsidRDefault="00AD0DF0" w:rsidP="00AD0DF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231F20"/>
          <w:sz w:val="20"/>
          <w:szCs w:val="20"/>
        </w:rPr>
      </w:pPr>
      <w:r w:rsidRPr="00370EAB">
        <w:rPr>
          <w:rFonts w:cstheme="minorHAnsi"/>
          <w:color w:val="231F20"/>
          <w:sz w:val="20"/>
          <w:szCs w:val="20"/>
        </w:rPr>
        <w:t xml:space="preserve">El </w:t>
      </w:r>
      <w:r w:rsidR="00693FC2" w:rsidRPr="00370EAB">
        <w:rPr>
          <w:rFonts w:cstheme="minorHAnsi"/>
          <w:b/>
          <w:color w:val="000000" w:themeColor="text1"/>
          <w:sz w:val="20"/>
          <w:szCs w:val="20"/>
        </w:rPr>
        <w:t>XXVI</w:t>
      </w:r>
      <w:r w:rsidRPr="00370EAB">
        <w:rPr>
          <w:rFonts w:cstheme="minorHAnsi"/>
          <w:b/>
          <w:color w:val="000000" w:themeColor="text1"/>
          <w:sz w:val="20"/>
          <w:szCs w:val="20"/>
        </w:rPr>
        <w:t xml:space="preserve"> </w:t>
      </w:r>
      <w:r w:rsidRPr="00370EAB">
        <w:rPr>
          <w:rFonts w:cstheme="minorHAnsi"/>
          <w:b/>
          <w:color w:val="231F20"/>
          <w:sz w:val="20"/>
          <w:szCs w:val="20"/>
        </w:rPr>
        <w:t>CAMSIG</w:t>
      </w:r>
      <w:r w:rsidRPr="00370EAB">
        <w:rPr>
          <w:rFonts w:cstheme="minorHAnsi"/>
          <w:color w:val="231F20"/>
          <w:sz w:val="20"/>
          <w:szCs w:val="20"/>
        </w:rPr>
        <w:t xml:space="preserve"> se llevará a cabo los días</w:t>
      </w:r>
      <w:r w:rsidR="00693FC2" w:rsidRPr="00370EAB">
        <w:rPr>
          <w:rFonts w:cstheme="minorHAnsi"/>
          <w:color w:val="231F20"/>
          <w:sz w:val="20"/>
          <w:szCs w:val="20"/>
        </w:rPr>
        <w:t xml:space="preserve"> 30 y 31 de agosto y 1</w:t>
      </w:r>
      <w:r w:rsidR="00EC43A2" w:rsidRPr="00370EAB">
        <w:rPr>
          <w:rFonts w:cstheme="minorHAnsi"/>
          <w:color w:val="231F20"/>
          <w:sz w:val="20"/>
          <w:szCs w:val="20"/>
        </w:rPr>
        <w:t xml:space="preserve"> </w:t>
      </w:r>
      <w:r w:rsidR="00693FC2" w:rsidRPr="00370EAB">
        <w:rPr>
          <w:rFonts w:cstheme="minorHAnsi"/>
          <w:color w:val="231F20"/>
          <w:sz w:val="20"/>
          <w:szCs w:val="20"/>
        </w:rPr>
        <w:t>de septiembre de 2023.</w:t>
      </w:r>
    </w:p>
    <w:p w14:paraId="2F1E887D" w14:textId="1868071B" w:rsidR="00AD0DF0" w:rsidRPr="00370EAB" w:rsidRDefault="00E13F94" w:rsidP="00AD0DF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70C0"/>
          <w:sz w:val="20"/>
          <w:szCs w:val="20"/>
        </w:rPr>
      </w:pPr>
      <w:r w:rsidRPr="00370EAB">
        <w:rPr>
          <w:rFonts w:cstheme="minorHAnsi"/>
          <w:color w:val="231F20"/>
          <w:sz w:val="20"/>
          <w:szCs w:val="20"/>
          <w:lang w:val="pt-BR"/>
        </w:rPr>
        <w:t xml:space="preserve">SEDE: </w:t>
      </w:r>
      <w:r w:rsidR="00AD0DF0" w:rsidRPr="00370EAB">
        <w:rPr>
          <w:rFonts w:cstheme="minorHAnsi"/>
          <w:color w:val="231F20"/>
          <w:sz w:val="20"/>
          <w:szCs w:val="20"/>
          <w:lang w:val="pt-BR"/>
        </w:rPr>
        <w:t xml:space="preserve"> </w:t>
      </w:r>
      <w:r w:rsidR="00693FC2" w:rsidRPr="00370EAB">
        <w:rPr>
          <w:rFonts w:cstheme="minorHAnsi"/>
          <w:color w:val="231F20"/>
          <w:sz w:val="20"/>
          <w:szCs w:val="20"/>
          <w:lang w:val="pt-BR"/>
        </w:rPr>
        <w:t xml:space="preserve">Comodoro Rivadavia, Chubut, Patagonia Argentina. </w:t>
      </w:r>
      <w:r w:rsidR="00693FC2" w:rsidRPr="00370EAB">
        <w:rPr>
          <w:rFonts w:cstheme="minorHAnsi"/>
          <w:color w:val="231F20"/>
          <w:sz w:val="20"/>
          <w:szCs w:val="20"/>
        </w:rPr>
        <w:t>Capital Nacional del Petróleo y Capital Nacional de las Colectividades Extranjeras.</w:t>
      </w:r>
    </w:p>
    <w:p w14:paraId="4166F53B" w14:textId="77777777" w:rsidR="00AD0DF0" w:rsidRPr="00370EAB" w:rsidRDefault="00AD0DF0" w:rsidP="00BE0C6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70C0"/>
          <w:sz w:val="24"/>
          <w:szCs w:val="24"/>
        </w:rPr>
      </w:pPr>
    </w:p>
    <w:p w14:paraId="25DABFC3" w14:textId="77777777" w:rsidR="00BE0C65" w:rsidRPr="00370EAB" w:rsidRDefault="00BE0C65" w:rsidP="00BE0C65">
      <w:pPr>
        <w:autoSpaceDE w:val="0"/>
        <w:autoSpaceDN w:val="0"/>
        <w:adjustRightInd w:val="0"/>
        <w:spacing w:after="0" w:line="240" w:lineRule="auto"/>
        <w:rPr>
          <w:rFonts w:cstheme="minorHAnsi"/>
          <w:color w:val="231F20"/>
          <w:sz w:val="20"/>
          <w:szCs w:val="20"/>
        </w:rPr>
      </w:pPr>
    </w:p>
    <w:p w14:paraId="53FB61D2" w14:textId="77777777" w:rsidR="00E83502" w:rsidRPr="00370EAB" w:rsidRDefault="00E83502" w:rsidP="001E25D6">
      <w:pPr>
        <w:pStyle w:val="Ttulo2"/>
        <w:autoSpaceDE w:val="0"/>
        <w:autoSpaceDN w:val="0"/>
        <w:adjustRightInd w:val="0"/>
        <w:rPr>
          <w:rFonts w:asciiTheme="minorHAnsi" w:hAnsiTheme="minorHAnsi" w:cstheme="minorHAnsi"/>
          <w:lang w:val="es-AR"/>
        </w:rPr>
      </w:pPr>
      <w:r w:rsidRPr="00370EAB">
        <w:rPr>
          <w:rFonts w:asciiTheme="minorHAnsi" w:hAnsiTheme="minorHAnsi" w:cstheme="minorHAnsi"/>
          <w:lang w:val="es-AR"/>
        </w:rPr>
        <w:t>OBJETIVOS</w:t>
      </w:r>
      <w:r w:rsidR="002B7257" w:rsidRPr="00370EAB">
        <w:rPr>
          <w:rFonts w:asciiTheme="minorHAnsi" w:hAnsiTheme="minorHAnsi" w:cstheme="minorHAnsi"/>
          <w:lang w:val="es-AR"/>
        </w:rPr>
        <w:t xml:space="preserve"> </w:t>
      </w:r>
    </w:p>
    <w:p w14:paraId="7813CB76" w14:textId="5837FFC0" w:rsidR="002B7257" w:rsidRPr="00370EAB" w:rsidRDefault="00E83502" w:rsidP="00532E0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231F20"/>
          <w:sz w:val="20"/>
          <w:szCs w:val="20"/>
        </w:rPr>
      </w:pPr>
      <w:r w:rsidRPr="00370EAB">
        <w:rPr>
          <w:rFonts w:cstheme="minorHAnsi"/>
          <w:color w:val="231F20"/>
          <w:sz w:val="20"/>
          <w:szCs w:val="20"/>
        </w:rPr>
        <w:t xml:space="preserve">Desde su constitución, en 1949, </w:t>
      </w:r>
      <w:r w:rsidR="007C7E0F" w:rsidRPr="00370EAB">
        <w:rPr>
          <w:rFonts w:cstheme="minorHAnsi"/>
          <w:color w:val="231F20"/>
          <w:sz w:val="20"/>
          <w:szCs w:val="20"/>
        </w:rPr>
        <w:t>La </w:t>
      </w:r>
      <w:r w:rsidR="007C7E0F" w:rsidRPr="00370EAB">
        <w:rPr>
          <w:rFonts w:cstheme="minorHAnsi"/>
          <w:b/>
          <w:bCs/>
          <w:color w:val="231F20"/>
          <w:sz w:val="20"/>
          <w:szCs w:val="20"/>
        </w:rPr>
        <w:t xml:space="preserve">Sociedad Argentina de Ingeniería </w:t>
      </w:r>
      <w:r w:rsidR="00F833AF" w:rsidRPr="00370EAB">
        <w:rPr>
          <w:rFonts w:cstheme="minorHAnsi"/>
          <w:b/>
          <w:bCs/>
          <w:color w:val="231F20"/>
          <w:sz w:val="20"/>
          <w:szCs w:val="20"/>
        </w:rPr>
        <w:t>Geotécnica</w:t>
      </w:r>
      <w:r w:rsidR="007C7E0F" w:rsidRPr="00370EAB">
        <w:rPr>
          <w:rFonts w:cstheme="minorHAnsi"/>
          <w:b/>
          <w:bCs/>
          <w:color w:val="231F20"/>
          <w:sz w:val="20"/>
          <w:szCs w:val="20"/>
        </w:rPr>
        <w:t xml:space="preserve"> (SAIG)</w:t>
      </w:r>
      <w:r w:rsidR="007C7E0F" w:rsidRPr="00370EAB">
        <w:rPr>
          <w:rFonts w:cstheme="minorHAnsi"/>
          <w:color w:val="231F20"/>
          <w:sz w:val="20"/>
          <w:szCs w:val="20"/>
        </w:rPr>
        <w:t xml:space="preserve"> ha tenido como principal objetivo contribuir al desarrollo y divulgac</w:t>
      </w:r>
      <w:r w:rsidRPr="00370EAB">
        <w:rPr>
          <w:rFonts w:cstheme="minorHAnsi"/>
          <w:color w:val="231F20"/>
          <w:sz w:val="20"/>
          <w:szCs w:val="20"/>
        </w:rPr>
        <w:t>ión de los conocimientos de la Mecánica de Suelos, Mecánica de Rocas y la Ingeniería Geotécnica</w:t>
      </w:r>
      <w:r w:rsidR="002B7257" w:rsidRPr="00370EAB">
        <w:rPr>
          <w:rFonts w:cstheme="minorHAnsi"/>
          <w:color w:val="231F20"/>
          <w:sz w:val="20"/>
          <w:szCs w:val="20"/>
        </w:rPr>
        <w:t xml:space="preserve">. </w:t>
      </w:r>
    </w:p>
    <w:p w14:paraId="2A717244" w14:textId="77777777" w:rsidR="002B7257" w:rsidRPr="00370EAB" w:rsidRDefault="002B7257" w:rsidP="00532E0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231F20"/>
          <w:sz w:val="20"/>
          <w:szCs w:val="20"/>
        </w:rPr>
      </w:pPr>
    </w:p>
    <w:p w14:paraId="5D39730B" w14:textId="77777777" w:rsidR="00457DDE" w:rsidRPr="00370EAB" w:rsidRDefault="007C7E0F" w:rsidP="00457DD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231F20"/>
          <w:sz w:val="20"/>
          <w:szCs w:val="20"/>
        </w:rPr>
      </w:pPr>
      <w:r w:rsidRPr="00370EAB">
        <w:rPr>
          <w:rFonts w:cstheme="minorHAnsi"/>
          <w:color w:val="231F20"/>
          <w:sz w:val="20"/>
          <w:szCs w:val="20"/>
        </w:rPr>
        <w:t xml:space="preserve">La </w:t>
      </w:r>
      <w:r w:rsidRPr="00370EAB">
        <w:rPr>
          <w:rFonts w:cstheme="minorHAnsi"/>
          <w:b/>
          <w:bCs/>
          <w:color w:val="231F20"/>
          <w:sz w:val="20"/>
          <w:szCs w:val="20"/>
        </w:rPr>
        <w:t>SAIG</w:t>
      </w:r>
      <w:r w:rsidRPr="00370EAB">
        <w:rPr>
          <w:rFonts w:cstheme="minorHAnsi"/>
          <w:color w:val="231F20"/>
          <w:sz w:val="20"/>
          <w:szCs w:val="20"/>
        </w:rPr>
        <w:t xml:space="preserve"> participa activamente </w:t>
      </w:r>
      <w:r w:rsidR="00532E04" w:rsidRPr="00370EAB">
        <w:rPr>
          <w:rFonts w:cstheme="minorHAnsi"/>
          <w:color w:val="231F20"/>
          <w:sz w:val="20"/>
          <w:szCs w:val="20"/>
        </w:rPr>
        <w:t xml:space="preserve">en todas las actividades de la </w:t>
      </w:r>
      <w:r w:rsidR="00532E04" w:rsidRPr="00370EAB">
        <w:rPr>
          <w:rFonts w:cstheme="minorHAnsi"/>
          <w:b/>
          <w:color w:val="231F20"/>
          <w:sz w:val="20"/>
          <w:szCs w:val="20"/>
        </w:rPr>
        <w:t>Sociedad Internacional de Mecánica de Suelos e Ingeniería G</w:t>
      </w:r>
      <w:r w:rsidRPr="00370EAB">
        <w:rPr>
          <w:rFonts w:cstheme="minorHAnsi"/>
          <w:b/>
          <w:color w:val="231F20"/>
          <w:sz w:val="20"/>
          <w:szCs w:val="20"/>
        </w:rPr>
        <w:t>eotécnica</w:t>
      </w:r>
      <w:r w:rsidR="00532E04" w:rsidRPr="00370EAB">
        <w:rPr>
          <w:rFonts w:cstheme="minorHAnsi"/>
          <w:color w:val="231F20"/>
          <w:sz w:val="20"/>
          <w:szCs w:val="20"/>
        </w:rPr>
        <w:t xml:space="preserve"> (ISSMGE)</w:t>
      </w:r>
      <w:r w:rsidR="00487E65" w:rsidRPr="00370EAB">
        <w:rPr>
          <w:rFonts w:cstheme="minorHAnsi"/>
          <w:color w:val="231F20"/>
          <w:sz w:val="20"/>
          <w:szCs w:val="20"/>
        </w:rPr>
        <w:t xml:space="preserve"> y de la </w:t>
      </w:r>
      <w:r w:rsidR="00487E65" w:rsidRPr="00370EAB">
        <w:rPr>
          <w:rFonts w:cstheme="minorHAnsi"/>
          <w:b/>
          <w:color w:val="231F20"/>
          <w:sz w:val="20"/>
          <w:szCs w:val="20"/>
        </w:rPr>
        <w:t xml:space="preserve">Sociedad Internacional de Mecánica de Rocas </w:t>
      </w:r>
      <w:r w:rsidR="00487E65" w:rsidRPr="00370EAB">
        <w:rPr>
          <w:rFonts w:cstheme="minorHAnsi"/>
          <w:color w:val="231F20"/>
          <w:sz w:val="20"/>
          <w:szCs w:val="20"/>
        </w:rPr>
        <w:t>(ISRM)</w:t>
      </w:r>
      <w:r w:rsidRPr="00370EAB">
        <w:rPr>
          <w:rFonts w:cstheme="minorHAnsi"/>
          <w:color w:val="231F20"/>
          <w:sz w:val="20"/>
          <w:szCs w:val="20"/>
        </w:rPr>
        <w:t xml:space="preserve">, en los </w:t>
      </w:r>
      <w:r w:rsidR="002B7257" w:rsidRPr="00370EAB">
        <w:rPr>
          <w:rFonts w:cstheme="minorHAnsi"/>
          <w:color w:val="231F20"/>
          <w:sz w:val="20"/>
          <w:szCs w:val="20"/>
        </w:rPr>
        <w:t>comités técnicos internacionales y toda</w:t>
      </w:r>
      <w:r w:rsidRPr="00370EAB">
        <w:rPr>
          <w:rFonts w:cstheme="minorHAnsi"/>
          <w:color w:val="231F20"/>
          <w:sz w:val="20"/>
          <w:szCs w:val="20"/>
        </w:rPr>
        <w:t>s las actividades que contribuyen a la</w:t>
      </w:r>
      <w:r w:rsidR="002B7257" w:rsidRPr="00370EAB">
        <w:rPr>
          <w:rFonts w:cstheme="minorHAnsi"/>
          <w:color w:val="231F20"/>
          <w:sz w:val="20"/>
          <w:szCs w:val="20"/>
        </w:rPr>
        <w:t xml:space="preserve"> difusión y mejoramiento de la Ingeniería G</w:t>
      </w:r>
      <w:r w:rsidRPr="00370EAB">
        <w:rPr>
          <w:rFonts w:cstheme="minorHAnsi"/>
          <w:color w:val="231F20"/>
          <w:sz w:val="20"/>
          <w:szCs w:val="20"/>
        </w:rPr>
        <w:t xml:space="preserve">eotécnica en la República Argentina. </w:t>
      </w:r>
      <w:r w:rsidR="002B7257" w:rsidRPr="00370EAB">
        <w:rPr>
          <w:rFonts w:cstheme="minorHAnsi"/>
          <w:color w:val="231F20"/>
          <w:sz w:val="20"/>
          <w:szCs w:val="20"/>
        </w:rPr>
        <w:t xml:space="preserve"> Desde 1968 ha organizado y auspiciado reuniones, seminarios, conferencias y congresos con la idea de generar ámbitos de discusión de nuestra profesión para promover las mejores prácticas en la construcción en las obras de nuestro país. </w:t>
      </w:r>
    </w:p>
    <w:p w14:paraId="7FFF4CC0" w14:textId="77777777" w:rsidR="002B7257" w:rsidRPr="00370EAB" w:rsidRDefault="002B7257" w:rsidP="00457DD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231F20"/>
          <w:sz w:val="20"/>
          <w:szCs w:val="20"/>
        </w:rPr>
      </w:pPr>
    </w:p>
    <w:p w14:paraId="00306734" w14:textId="75F5406B" w:rsidR="00457DDE" w:rsidRPr="00370EAB" w:rsidRDefault="002B7257" w:rsidP="00457DD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231F20"/>
          <w:sz w:val="20"/>
          <w:szCs w:val="20"/>
        </w:rPr>
      </w:pPr>
      <w:r w:rsidRPr="00370EAB">
        <w:rPr>
          <w:rFonts w:cstheme="minorHAnsi"/>
          <w:color w:val="231F20"/>
          <w:sz w:val="20"/>
          <w:szCs w:val="20"/>
        </w:rPr>
        <w:t xml:space="preserve">El </w:t>
      </w:r>
      <w:r w:rsidR="00693FC2" w:rsidRPr="00370EAB">
        <w:rPr>
          <w:rFonts w:cstheme="minorHAnsi"/>
          <w:b/>
          <w:color w:val="000000" w:themeColor="text1"/>
          <w:sz w:val="20"/>
          <w:szCs w:val="20"/>
        </w:rPr>
        <w:t>XXVI</w:t>
      </w:r>
      <w:r w:rsidRPr="00370EAB">
        <w:rPr>
          <w:rFonts w:cstheme="minorHAnsi"/>
          <w:b/>
          <w:color w:val="000000" w:themeColor="text1"/>
          <w:sz w:val="20"/>
          <w:szCs w:val="20"/>
        </w:rPr>
        <w:t xml:space="preserve"> </w:t>
      </w:r>
      <w:r w:rsidRPr="00370EAB">
        <w:rPr>
          <w:rFonts w:cstheme="minorHAnsi"/>
          <w:b/>
          <w:color w:val="231F20"/>
          <w:sz w:val="20"/>
          <w:szCs w:val="20"/>
        </w:rPr>
        <w:t>CAMSIG</w:t>
      </w:r>
      <w:r w:rsidRPr="00370EAB">
        <w:rPr>
          <w:rFonts w:cstheme="minorHAnsi"/>
          <w:color w:val="231F20"/>
          <w:sz w:val="20"/>
          <w:szCs w:val="20"/>
        </w:rPr>
        <w:t xml:space="preserve"> </w:t>
      </w:r>
      <w:r w:rsidR="007B02C4" w:rsidRPr="00370EAB">
        <w:rPr>
          <w:rFonts w:cstheme="minorHAnsi"/>
          <w:color w:val="231F20"/>
          <w:sz w:val="20"/>
          <w:szCs w:val="20"/>
        </w:rPr>
        <w:t xml:space="preserve">tiene </w:t>
      </w:r>
      <w:r w:rsidR="00457DDE" w:rsidRPr="00370EAB">
        <w:rPr>
          <w:rFonts w:cstheme="minorHAnsi"/>
          <w:color w:val="231F20"/>
          <w:sz w:val="20"/>
          <w:szCs w:val="20"/>
        </w:rPr>
        <w:t xml:space="preserve">por objetivo difundir aspectos relacionados con estudios, proyectos, construcción de obras vinculadas a </w:t>
      </w:r>
      <w:r w:rsidR="00457DDE" w:rsidRPr="005E585B">
        <w:rPr>
          <w:rFonts w:cstheme="minorHAnsi"/>
          <w:b/>
          <w:bCs/>
          <w:color w:val="231F20"/>
          <w:sz w:val="20"/>
          <w:szCs w:val="20"/>
        </w:rPr>
        <w:t>la Ingeniería Geotécnica</w:t>
      </w:r>
      <w:r w:rsidR="00457DDE" w:rsidRPr="00370EAB">
        <w:rPr>
          <w:rFonts w:cstheme="minorHAnsi"/>
          <w:color w:val="231F20"/>
          <w:sz w:val="20"/>
          <w:szCs w:val="20"/>
        </w:rPr>
        <w:t xml:space="preserve">, </w:t>
      </w:r>
      <w:r w:rsidR="00457DDE" w:rsidRPr="005E585B">
        <w:rPr>
          <w:rFonts w:cstheme="minorHAnsi"/>
          <w:b/>
          <w:bCs/>
          <w:color w:val="231F20"/>
          <w:sz w:val="20"/>
          <w:szCs w:val="20"/>
        </w:rPr>
        <w:t>Mecánica de Suelos y Mecánica de Rocas</w:t>
      </w:r>
      <w:r w:rsidR="00457DDE" w:rsidRPr="00370EAB">
        <w:rPr>
          <w:rFonts w:cstheme="minorHAnsi"/>
          <w:color w:val="231F20"/>
          <w:sz w:val="20"/>
          <w:szCs w:val="20"/>
        </w:rPr>
        <w:t xml:space="preserve">, incluyendo casos históricos y temas relacionados a la </w:t>
      </w:r>
      <w:r w:rsidR="00693FC2" w:rsidRPr="005E585B">
        <w:rPr>
          <w:rFonts w:cstheme="minorHAnsi"/>
          <w:b/>
          <w:bCs/>
          <w:color w:val="231F20"/>
          <w:sz w:val="20"/>
          <w:szCs w:val="20"/>
        </w:rPr>
        <w:t>Geotecnia</w:t>
      </w:r>
      <w:r w:rsidR="00457DDE" w:rsidRPr="005E585B">
        <w:rPr>
          <w:rFonts w:cstheme="minorHAnsi"/>
          <w:b/>
          <w:bCs/>
          <w:color w:val="231F20"/>
          <w:sz w:val="20"/>
          <w:szCs w:val="20"/>
        </w:rPr>
        <w:t xml:space="preserve"> Ambiental</w:t>
      </w:r>
      <w:r w:rsidR="004A0282">
        <w:rPr>
          <w:rFonts w:cstheme="minorHAnsi"/>
          <w:color w:val="231F20"/>
          <w:sz w:val="20"/>
          <w:szCs w:val="20"/>
        </w:rPr>
        <w:t xml:space="preserve"> y la </w:t>
      </w:r>
      <w:r w:rsidR="004A0282" w:rsidRPr="005E585B">
        <w:rPr>
          <w:rFonts w:cstheme="minorHAnsi"/>
          <w:b/>
          <w:bCs/>
          <w:color w:val="231F20"/>
          <w:sz w:val="20"/>
          <w:szCs w:val="20"/>
        </w:rPr>
        <w:t>Geomecánica para la energía</w:t>
      </w:r>
      <w:r w:rsidR="00457DDE" w:rsidRPr="00370EAB">
        <w:rPr>
          <w:rFonts w:cstheme="minorHAnsi"/>
          <w:color w:val="231F20"/>
          <w:sz w:val="20"/>
          <w:szCs w:val="20"/>
        </w:rPr>
        <w:t xml:space="preserve">. Presentar casos históricos, </w:t>
      </w:r>
      <w:r w:rsidR="00693FC2" w:rsidRPr="00370EAB">
        <w:rPr>
          <w:rFonts w:cstheme="minorHAnsi"/>
          <w:color w:val="231F20"/>
          <w:sz w:val="20"/>
          <w:szCs w:val="20"/>
        </w:rPr>
        <w:t>investigaciones y</w:t>
      </w:r>
      <w:r w:rsidR="00457DDE" w:rsidRPr="00370EAB">
        <w:rPr>
          <w:rFonts w:cstheme="minorHAnsi"/>
          <w:color w:val="231F20"/>
          <w:sz w:val="20"/>
          <w:szCs w:val="20"/>
        </w:rPr>
        <w:t xml:space="preserve"> nuevas tendencias </w:t>
      </w:r>
      <w:r w:rsidR="00693FC2" w:rsidRPr="00370EAB">
        <w:rPr>
          <w:rFonts w:cstheme="minorHAnsi"/>
          <w:color w:val="231F20"/>
          <w:sz w:val="20"/>
          <w:szCs w:val="20"/>
        </w:rPr>
        <w:t>relacionadas, incluyendo</w:t>
      </w:r>
      <w:r w:rsidR="00457DDE" w:rsidRPr="00370EAB">
        <w:rPr>
          <w:rFonts w:cstheme="minorHAnsi"/>
          <w:color w:val="231F20"/>
          <w:sz w:val="20"/>
          <w:szCs w:val="20"/>
        </w:rPr>
        <w:t xml:space="preserve"> empleo de geomateriales y técnicas constructivas innovadoras.</w:t>
      </w:r>
    </w:p>
    <w:p w14:paraId="5BF3D655" w14:textId="77777777" w:rsidR="00457DDE" w:rsidRPr="00370EAB" w:rsidRDefault="00457DDE" w:rsidP="00457DD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231F20"/>
          <w:sz w:val="20"/>
          <w:szCs w:val="20"/>
        </w:rPr>
      </w:pPr>
    </w:p>
    <w:p w14:paraId="34726DAC" w14:textId="77777777" w:rsidR="00756114" w:rsidRPr="00370EAB" w:rsidRDefault="00756114" w:rsidP="0075611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70C0"/>
          <w:sz w:val="24"/>
          <w:szCs w:val="24"/>
        </w:rPr>
      </w:pPr>
    </w:p>
    <w:p w14:paraId="24E62BD7" w14:textId="77777777" w:rsidR="00E13F94" w:rsidRPr="00370EAB" w:rsidRDefault="00E13F94" w:rsidP="001E25D6">
      <w:pPr>
        <w:pStyle w:val="Ttulo2"/>
        <w:autoSpaceDE w:val="0"/>
        <w:autoSpaceDN w:val="0"/>
        <w:adjustRightInd w:val="0"/>
        <w:rPr>
          <w:rFonts w:asciiTheme="minorHAnsi" w:hAnsiTheme="minorHAnsi" w:cstheme="minorHAnsi"/>
          <w:lang w:val="es-AR"/>
        </w:rPr>
      </w:pPr>
      <w:r w:rsidRPr="00370EAB">
        <w:rPr>
          <w:rFonts w:asciiTheme="minorHAnsi" w:hAnsiTheme="minorHAnsi" w:cstheme="minorHAnsi"/>
          <w:lang w:val="es-AR"/>
        </w:rPr>
        <w:lastRenderedPageBreak/>
        <w:t>ACTIVIDADES PREVISTAS</w:t>
      </w:r>
    </w:p>
    <w:p w14:paraId="2D2C8E1B" w14:textId="77777777" w:rsidR="00E13F94" w:rsidRPr="00370EAB" w:rsidRDefault="00E13F94" w:rsidP="00E13F94">
      <w:pPr>
        <w:pStyle w:val="Ttulo2"/>
        <w:numPr>
          <w:ilvl w:val="0"/>
          <w:numId w:val="4"/>
        </w:numPr>
        <w:rPr>
          <w:rFonts w:asciiTheme="minorHAnsi" w:hAnsiTheme="minorHAnsi" w:cstheme="minorHAnsi"/>
          <w:b w:val="0"/>
          <w:i w:val="0"/>
          <w:color w:val="231F20"/>
          <w:sz w:val="20"/>
          <w:szCs w:val="20"/>
        </w:rPr>
      </w:pPr>
      <w:r w:rsidRPr="00370EAB">
        <w:rPr>
          <w:rFonts w:asciiTheme="minorHAnsi" w:hAnsiTheme="minorHAnsi" w:cstheme="minorHAnsi"/>
          <w:b w:val="0"/>
          <w:i w:val="0"/>
          <w:color w:val="231F20"/>
          <w:sz w:val="20"/>
          <w:szCs w:val="20"/>
        </w:rPr>
        <w:t>Conferencias, foros de discusión, presentación de trabajos y visitas técnicas.</w:t>
      </w:r>
    </w:p>
    <w:p w14:paraId="215461BA" w14:textId="47DEC1E4" w:rsidR="00E13F94" w:rsidRPr="00370EAB" w:rsidRDefault="00E13F94" w:rsidP="00E13F94">
      <w:pPr>
        <w:pStyle w:val="Ttulo2"/>
        <w:numPr>
          <w:ilvl w:val="0"/>
          <w:numId w:val="4"/>
        </w:numPr>
        <w:rPr>
          <w:rFonts w:asciiTheme="minorHAnsi" w:hAnsiTheme="minorHAnsi" w:cstheme="minorHAnsi"/>
          <w:b w:val="0"/>
          <w:i w:val="0"/>
          <w:color w:val="231F20"/>
          <w:sz w:val="20"/>
          <w:szCs w:val="20"/>
        </w:rPr>
      </w:pPr>
      <w:r w:rsidRPr="00370EAB">
        <w:rPr>
          <w:rFonts w:asciiTheme="minorHAnsi" w:hAnsiTheme="minorHAnsi" w:cstheme="minorHAnsi"/>
          <w:b w:val="0"/>
          <w:i w:val="0"/>
          <w:color w:val="231F20"/>
          <w:sz w:val="20"/>
          <w:szCs w:val="20"/>
        </w:rPr>
        <w:t>Exposición de productos y servicios</w:t>
      </w:r>
      <w:r w:rsidR="00693FC2" w:rsidRPr="00370EAB">
        <w:rPr>
          <w:rFonts w:asciiTheme="minorHAnsi" w:hAnsiTheme="minorHAnsi" w:cstheme="minorHAnsi"/>
          <w:b w:val="0"/>
          <w:i w:val="0"/>
          <w:color w:val="231F20"/>
          <w:sz w:val="20"/>
          <w:szCs w:val="20"/>
        </w:rPr>
        <w:t>.</w:t>
      </w:r>
    </w:p>
    <w:p w14:paraId="3D35CDB9" w14:textId="255F4575" w:rsidR="00E13F94" w:rsidRDefault="00E13F94" w:rsidP="00E13F94">
      <w:pPr>
        <w:pStyle w:val="Ttulo2"/>
        <w:numPr>
          <w:ilvl w:val="0"/>
          <w:numId w:val="4"/>
        </w:numPr>
        <w:rPr>
          <w:rFonts w:asciiTheme="minorHAnsi" w:hAnsiTheme="minorHAnsi" w:cstheme="minorHAnsi"/>
          <w:b w:val="0"/>
          <w:i w:val="0"/>
          <w:color w:val="231F20"/>
          <w:sz w:val="20"/>
          <w:szCs w:val="20"/>
        </w:rPr>
      </w:pPr>
      <w:r w:rsidRPr="00370EAB">
        <w:rPr>
          <w:rFonts w:asciiTheme="minorHAnsi" w:hAnsiTheme="minorHAnsi" w:cstheme="minorHAnsi"/>
          <w:b w:val="0"/>
          <w:i w:val="0"/>
          <w:color w:val="231F20"/>
          <w:sz w:val="20"/>
          <w:szCs w:val="20"/>
        </w:rPr>
        <w:t xml:space="preserve">Encuentros </w:t>
      </w:r>
      <w:r w:rsidR="009D3448">
        <w:rPr>
          <w:rFonts w:asciiTheme="minorHAnsi" w:hAnsiTheme="minorHAnsi" w:cstheme="minorHAnsi"/>
          <w:b w:val="0"/>
          <w:i w:val="0"/>
          <w:color w:val="231F20"/>
          <w:sz w:val="20"/>
          <w:szCs w:val="20"/>
        </w:rPr>
        <w:t>S</w:t>
      </w:r>
      <w:r w:rsidRPr="00370EAB">
        <w:rPr>
          <w:rFonts w:asciiTheme="minorHAnsi" w:hAnsiTheme="minorHAnsi" w:cstheme="minorHAnsi"/>
          <w:b w:val="0"/>
          <w:i w:val="0"/>
          <w:color w:val="231F20"/>
          <w:sz w:val="20"/>
          <w:szCs w:val="20"/>
        </w:rPr>
        <w:t>ociales</w:t>
      </w:r>
      <w:r w:rsidR="00693FC2" w:rsidRPr="00370EAB">
        <w:rPr>
          <w:rFonts w:asciiTheme="minorHAnsi" w:hAnsiTheme="minorHAnsi" w:cstheme="minorHAnsi"/>
          <w:b w:val="0"/>
          <w:i w:val="0"/>
          <w:color w:val="231F20"/>
          <w:sz w:val="20"/>
          <w:szCs w:val="20"/>
        </w:rPr>
        <w:t>.</w:t>
      </w:r>
    </w:p>
    <w:p w14:paraId="76D50C0A" w14:textId="3BCDCFA6" w:rsidR="009D3448" w:rsidRPr="009D3448" w:rsidRDefault="009D3448" w:rsidP="009D3448">
      <w:pPr>
        <w:pStyle w:val="Ttulo2"/>
        <w:numPr>
          <w:ilvl w:val="0"/>
          <w:numId w:val="4"/>
        </w:numPr>
        <w:rPr>
          <w:rFonts w:asciiTheme="minorHAnsi" w:hAnsiTheme="minorHAnsi" w:cstheme="minorHAnsi"/>
          <w:b w:val="0"/>
          <w:i w:val="0"/>
          <w:color w:val="231F20"/>
          <w:sz w:val="20"/>
          <w:szCs w:val="20"/>
        </w:rPr>
      </w:pPr>
      <w:r>
        <w:rPr>
          <w:rFonts w:asciiTheme="minorHAnsi" w:hAnsiTheme="minorHAnsi" w:cstheme="minorHAnsi"/>
          <w:b w:val="0"/>
          <w:i w:val="0"/>
          <w:color w:val="231F20"/>
          <w:sz w:val="20"/>
          <w:szCs w:val="20"/>
        </w:rPr>
        <w:t>Visitas técnicas</w:t>
      </w:r>
      <w:r w:rsidRPr="00370EAB">
        <w:rPr>
          <w:rFonts w:asciiTheme="minorHAnsi" w:hAnsiTheme="minorHAnsi" w:cstheme="minorHAnsi"/>
          <w:b w:val="0"/>
          <w:i w:val="0"/>
          <w:color w:val="231F20"/>
          <w:sz w:val="20"/>
          <w:szCs w:val="20"/>
        </w:rPr>
        <w:t>.</w:t>
      </w:r>
    </w:p>
    <w:p w14:paraId="3A1AEFB0" w14:textId="61A3EC18" w:rsidR="00E13F94" w:rsidRPr="00370EAB" w:rsidRDefault="00F65B83" w:rsidP="00E13F94">
      <w:pPr>
        <w:rPr>
          <w:rFonts w:cstheme="minorHAnsi"/>
        </w:rPr>
      </w:pPr>
      <w:r w:rsidRPr="00370EAB">
        <w:rPr>
          <w:rFonts w:cstheme="minorHAnsi"/>
        </w:rPr>
        <w:t>Mayor detalle sobre estos tópicos se informará en futuras comunicaciones.</w:t>
      </w:r>
    </w:p>
    <w:p w14:paraId="3669F58D" w14:textId="77777777" w:rsidR="00E13F94" w:rsidRPr="00370EAB" w:rsidRDefault="00E13F94" w:rsidP="001E25D6">
      <w:pPr>
        <w:pStyle w:val="Ttulo2"/>
        <w:autoSpaceDE w:val="0"/>
        <w:autoSpaceDN w:val="0"/>
        <w:adjustRightInd w:val="0"/>
        <w:rPr>
          <w:rFonts w:asciiTheme="minorHAnsi" w:hAnsiTheme="minorHAnsi" w:cstheme="minorHAnsi"/>
          <w:lang w:val="es-AR"/>
        </w:rPr>
      </w:pPr>
      <w:r w:rsidRPr="00370EAB">
        <w:rPr>
          <w:rFonts w:asciiTheme="minorHAnsi" w:hAnsiTheme="minorHAnsi" w:cstheme="minorHAnsi"/>
          <w:lang w:val="es-AR"/>
        </w:rPr>
        <w:t>PRESENTACIÓN DE RESÚMENES Y TRABAJOS TÉCNICOS</w:t>
      </w:r>
    </w:p>
    <w:p w14:paraId="19FDE80F" w14:textId="77777777" w:rsidR="00E13F94" w:rsidRPr="00370EAB" w:rsidRDefault="00E13F94" w:rsidP="00693FC2">
      <w:pPr>
        <w:jc w:val="both"/>
        <w:rPr>
          <w:rFonts w:cstheme="minorHAnsi"/>
        </w:rPr>
      </w:pPr>
      <w:r w:rsidRPr="00370EAB">
        <w:rPr>
          <w:rFonts w:eastAsia="Calibri" w:cstheme="minorHAnsi"/>
          <w:color w:val="231F20"/>
          <w:sz w:val="20"/>
          <w:szCs w:val="20"/>
        </w:rPr>
        <w:t xml:space="preserve">Los resúmenes y trabajos técnicos </w:t>
      </w:r>
      <w:r w:rsidR="00F65B83" w:rsidRPr="00370EAB">
        <w:rPr>
          <w:rFonts w:eastAsia="Calibri" w:cstheme="minorHAnsi"/>
          <w:color w:val="231F20"/>
          <w:sz w:val="20"/>
          <w:szCs w:val="20"/>
        </w:rPr>
        <w:t>tendrán requisitos formales y de contenido a especificar en próxima comunicación. S</w:t>
      </w:r>
      <w:r w:rsidRPr="00370EAB">
        <w:rPr>
          <w:rFonts w:eastAsia="Calibri" w:cstheme="minorHAnsi"/>
          <w:color w:val="231F20"/>
          <w:sz w:val="20"/>
          <w:szCs w:val="20"/>
        </w:rPr>
        <w:t>erán evaluados por un Comité Científico</w:t>
      </w:r>
      <w:r w:rsidR="00F65B83" w:rsidRPr="00370EAB">
        <w:rPr>
          <w:rFonts w:eastAsia="Calibri" w:cstheme="minorHAnsi"/>
          <w:color w:val="231F20"/>
          <w:sz w:val="20"/>
          <w:szCs w:val="20"/>
        </w:rPr>
        <w:t xml:space="preserve"> de especialistas según área temática.</w:t>
      </w:r>
    </w:p>
    <w:p w14:paraId="1DD6D4A2" w14:textId="77777777" w:rsidR="00171F0C" w:rsidRPr="00370EAB" w:rsidRDefault="00171F0C" w:rsidP="001E25D6">
      <w:pPr>
        <w:pStyle w:val="Ttulo2"/>
        <w:autoSpaceDE w:val="0"/>
        <w:autoSpaceDN w:val="0"/>
        <w:adjustRightInd w:val="0"/>
        <w:rPr>
          <w:rFonts w:asciiTheme="minorHAnsi" w:hAnsiTheme="minorHAnsi" w:cstheme="minorHAnsi"/>
          <w:lang w:val="es-AR"/>
        </w:rPr>
      </w:pPr>
      <w:r w:rsidRPr="00370EAB">
        <w:rPr>
          <w:rFonts w:asciiTheme="minorHAnsi" w:hAnsiTheme="minorHAnsi" w:cstheme="minorHAnsi"/>
          <w:lang w:val="es-AR"/>
        </w:rPr>
        <w:t>MODALIDAD DE PARTICIPACIÓN</w:t>
      </w:r>
    </w:p>
    <w:p w14:paraId="55A801C6" w14:textId="77777777" w:rsidR="00171F0C" w:rsidRPr="00370EAB" w:rsidRDefault="00171F0C" w:rsidP="00171F0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231F20"/>
          <w:sz w:val="20"/>
          <w:szCs w:val="20"/>
        </w:rPr>
      </w:pPr>
      <w:r w:rsidRPr="00370EAB">
        <w:rPr>
          <w:rFonts w:eastAsia="Calibri" w:cstheme="minorHAnsi"/>
          <w:color w:val="231F20"/>
          <w:sz w:val="20"/>
          <w:szCs w:val="20"/>
        </w:rPr>
        <w:t>Los interesados en participar podrán hacerlo en calidad de asistentes, autores de trabajo, auspiciantes o adherentes. Los organizadores alentamos la intervención en estos eventos con la convicción de que ciertamente producen un mayor desarrollo y comunicación de la Ingeniería Geotécnica.</w:t>
      </w:r>
    </w:p>
    <w:p w14:paraId="2958E83D" w14:textId="77777777" w:rsidR="00171F0C" w:rsidRPr="00370EAB" w:rsidRDefault="00171F0C" w:rsidP="00171F0C">
      <w:pPr>
        <w:autoSpaceDE w:val="0"/>
        <w:autoSpaceDN w:val="0"/>
        <w:adjustRightInd w:val="0"/>
        <w:spacing w:after="0" w:line="240" w:lineRule="auto"/>
        <w:jc w:val="both"/>
        <w:rPr>
          <w:rFonts w:eastAsia="Calibri" w:cstheme="minorHAnsi"/>
          <w:color w:val="231F20"/>
          <w:sz w:val="20"/>
          <w:szCs w:val="20"/>
        </w:rPr>
      </w:pPr>
    </w:p>
    <w:p w14:paraId="52D247CC" w14:textId="77777777" w:rsidR="00171F0C" w:rsidRPr="00370EAB" w:rsidRDefault="00171F0C" w:rsidP="00171F0C">
      <w:pPr>
        <w:autoSpaceDE w:val="0"/>
        <w:autoSpaceDN w:val="0"/>
        <w:adjustRightInd w:val="0"/>
        <w:spacing w:after="0" w:line="240" w:lineRule="auto"/>
        <w:jc w:val="both"/>
        <w:rPr>
          <w:rFonts w:eastAsia="Calibri" w:cstheme="minorHAnsi"/>
          <w:color w:val="231F20"/>
          <w:sz w:val="20"/>
          <w:szCs w:val="20"/>
        </w:rPr>
      </w:pPr>
      <w:r w:rsidRPr="00370EAB">
        <w:rPr>
          <w:rFonts w:eastAsia="Calibri" w:cstheme="minorHAnsi"/>
          <w:color w:val="231F20"/>
          <w:sz w:val="20"/>
          <w:szCs w:val="20"/>
        </w:rPr>
        <w:t xml:space="preserve">Por este motivo, invitamos a la comunidad a enviar sus trabajos técnicos para ser presentados a decisión del Comité </w:t>
      </w:r>
      <w:r w:rsidR="00914F9D" w:rsidRPr="00370EAB">
        <w:rPr>
          <w:rFonts w:cstheme="minorHAnsi"/>
          <w:color w:val="231F20"/>
          <w:sz w:val="20"/>
          <w:szCs w:val="20"/>
        </w:rPr>
        <w:t>Científico.</w:t>
      </w:r>
    </w:p>
    <w:p w14:paraId="2B357040" w14:textId="77777777" w:rsidR="00756114" w:rsidRPr="00370EAB" w:rsidRDefault="00756114" w:rsidP="0075611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70C0"/>
          <w:sz w:val="24"/>
          <w:szCs w:val="24"/>
        </w:rPr>
      </w:pPr>
    </w:p>
    <w:p w14:paraId="3AFC52F2" w14:textId="69908F65" w:rsidR="00CC448E" w:rsidRPr="00A268CF" w:rsidRDefault="00CC448E" w:rsidP="00CC448E">
      <w:pPr>
        <w:pStyle w:val="Ttulo2"/>
        <w:autoSpaceDE w:val="0"/>
        <w:autoSpaceDN w:val="0"/>
        <w:adjustRightInd w:val="0"/>
        <w:rPr>
          <w:rFonts w:asciiTheme="minorHAnsi" w:hAnsiTheme="minorHAnsi" w:cstheme="minorHAnsi"/>
          <w:lang w:val="es-AR"/>
        </w:rPr>
      </w:pPr>
      <w:r w:rsidRPr="00A268CF">
        <w:rPr>
          <w:rFonts w:asciiTheme="minorHAnsi" w:hAnsiTheme="minorHAnsi" w:cstheme="minorHAnsi"/>
          <w:lang w:val="es-AR"/>
        </w:rPr>
        <w:t>PRESIDENTES DEL COMITÉ ORGANIZADOR</w:t>
      </w:r>
    </w:p>
    <w:p w14:paraId="0AFBBF8D" w14:textId="0ABDE76E" w:rsidR="00CC448E" w:rsidRPr="00370EAB" w:rsidRDefault="00CC448E" w:rsidP="00CC448E">
      <w:pPr>
        <w:rPr>
          <w:rFonts w:cstheme="minorHAnsi"/>
          <w:lang w:val="es-AR"/>
        </w:rPr>
      </w:pPr>
      <w:r>
        <w:rPr>
          <w:rFonts w:cstheme="minorHAnsi"/>
        </w:rPr>
        <w:t>D</w:t>
      </w:r>
      <w:r w:rsidRPr="00370EAB">
        <w:rPr>
          <w:rFonts w:cstheme="minorHAnsi"/>
        </w:rPr>
        <w:t>iego Manzanal</w:t>
      </w:r>
      <w:r>
        <w:rPr>
          <w:rFonts w:cstheme="minorHAnsi"/>
        </w:rPr>
        <w:t xml:space="preserve"> y </w:t>
      </w:r>
      <w:r w:rsidRPr="00370EAB">
        <w:rPr>
          <w:rFonts w:cstheme="minorHAnsi"/>
          <w:lang w:val="es-AR"/>
        </w:rPr>
        <w:t>Sandra Orlandi</w:t>
      </w:r>
    </w:p>
    <w:p w14:paraId="5CD83ED9" w14:textId="6F644835" w:rsidR="00434A42" w:rsidRPr="00370EAB" w:rsidRDefault="00434A42" w:rsidP="00802C2D">
      <w:pPr>
        <w:pStyle w:val="Ttulo2"/>
        <w:autoSpaceDE w:val="0"/>
        <w:autoSpaceDN w:val="0"/>
        <w:adjustRightInd w:val="0"/>
        <w:rPr>
          <w:rFonts w:asciiTheme="minorHAnsi" w:hAnsiTheme="minorHAnsi" w:cstheme="minorHAnsi"/>
          <w:lang w:val="es-AR"/>
        </w:rPr>
      </w:pPr>
      <w:r w:rsidRPr="00370EAB">
        <w:rPr>
          <w:rFonts w:asciiTheme="minorHAnsi" w:hAnsiTheme="minorHAnsi" w:cstheme="minorHAnsi"/>
          <w:lang w:val="es-AR"/>
        </w:rPr>
        <w:t>CONTACTO</w:t>
      </w:r>
      <w:r w:rsidR="009531AE" w:rsidRPr="00370EAB">
        <w:rPr>
          <w:rFonts w:asciiTheme="minorHAnsi" w:hAnsiTheme="minorHAnsi" w:cstheme="minorHAnsi"/>
          <w:lang w:val="es-AR"/>
        </w:rPr>
        <w:t xml:space="preserve"> Y PÁGINA WEB DEL CONGRESO</w:t>
      </w:r>
    </w:p>
    <w:p w14:paraId="045DE993" w14:textId="1288DBCB" w:rsidR="00434A42" w:rsidRPr="00370EAB" w:rsidRDefault="00000000" w:rsidP="00434A42">
      <w:pPr>
        <w:autoSpaceDE w:val="0"/>
        <w:autoSpaceDN w:val="0"/>
        <w:adjustRightInd w:val="0"/>
        <w:rPr>
          <w:rFonts w:eastAsia="Calibri" w:cstheme="minorHAnsi"/>
          <w:lang w:val="es-AR"/>
        </w:rPr>
      </w:pPr>
      <w:hyperlink r:id="rId9" w:history="1">
        <w:r w:rsidR="001E25D6" w:rsidRPr="00370EAB">
          <w:rPr>
            <w:rStyle w:val="Hipervnculo"/>
            <w:rFonts w:eastAsia="Calibri" w:cstheme="minorHAnsi"/>
            <w:lang w:val="es-AR"/>
          </w:rPr>
          <w:t>camsig@saig.org.ar</w:t>
        </w:r>
      </w:hyperlink>
      <w:r w:rsidR="00434A42" w:rsidRPr="00370EAB">
        <w:rPr>
          <w:rFonts w:eastAsia="Calibri" w:cstheme="minorHAnsi"/>
          <w:lang w:val="es-AR"/>
        </w:rPr>
        <w:tab/>
      </w:r>
      <w:r w:rsidR="001E25D6" w:rsidRPr="00370EAB">
        <w:rPr>
          <w:rFonts w:eastAsia="Calibri" w:cstheme="minorHAnsi"/>
          <w:lang w:val="es-AR"/>
        </w:rPr>
        <w:tab/>
      </w:r>
      <w:r w:rsidR="001E25D6" w:rsidRPr="00370EAB">
        <w:rPr>
          <w:rFonts w:eastAsia="Calibri" w:cstheme="minorHAnsi"/>
          <w:lang w:val="es-AR"/>
        </w:rPr>
        <w:tab/>
      </w:r>
      <w:r w:rsidR="001E25D6" w:rsidRPr="00370EAB">
        <w:rPr>
          <w:rFonts w:eastAsia="Calibri" w:cstheme="minorHAnsi"/>
          <w:lang w:val="es-AR"/>
        </w:rPr>
        <w:tab/>
      </w:r>
      <w:r w:rsidR="001E25D6" w:rsidRPr="00370EAB">
        <w:rPr>
          <w:rFonts w:eastAsia="Calibri" w:cstheme="minorHAnsi"/>
          <w:lang w:val="es-AR"/>
        </w:rPr>
        <w:tab/>
      </w:r>
      <w:hyperlink r:id="rId10" w:history="1">
        <w:r w:rsidR="001E25D6" w:rsidRPr="00370EAB">
          <w:rPr>
            <w:rStyle w:val="Hipervnculo"/>
            <w:rFonts w:eastAsia="Calibri" w:cstheme="minorHAnsi"/>
            <w:lang w:val="es-AR"/>
          </w:rPr>
          <w:t>https://camsig.saig.org.ar/</w:t>
        </w:r>
      </w:hyperlink>
      <w:r w:rsidR="001E25D6" w:rsidRPr="00370EAB">
        <w:rPr>
          <w:rFonts w:eastAsia="Calibri" w:cstheme="minorHAnsi"/>
          <w:lang w:val="es-AR"/>
        </w:rPr>
        <w:t xml:space="preserve"> </w:t>
      </w:r>
    </w:p>
    <w:p w14:paraId="21D659E3" w14:textId="77777777" w:rsidR="002D5DD2" w:rsidRPr="00370EAB" w:rsidRDefault="001C42CD" w:rsidP="001E25D6">
      <w:pPr>
        <w:pStyle w:val="Ttulo2"/>
        <w:autoSpaceDE w:val="0"/>
        <w:autoSpaceDN w:val="0"/>
        <w:adjustRightInd w:val="0"/>
        <w:rPr>
          <w:rFonts w:asciiTheme="minorHAnsi" w:hAnsiTheme="minorHAnsi" w:cstheme="minorHAnsi"/>
          <w:lang w:val="es-AR"/>
        </w:rPr>
      </w:pPr>
      <w:r w:rsidRPr="00370EAB">
        <w:rPr>
          <w:rFonts w:asciiTheme="minorHAnsi" w:hAnsiTheme="minorHAnsi" w:cstheme="minorHAnsi"/>
          <w:lang w:val="es-AR"/>
        </w:rPr>
        <w:t>ORGANIZA</w:t>
      </w:r>
      <w:r w:rsidR="00802C2D" w:rsidRPr="00370EAB">
        <w:rPr>
          <w:rFonts w:asciiTheme="minorHAnsi" w:hAnsiTheme="minorHAnsi" w:cstheme="minorHAnsi"/>
          <w:lang w:val="es-AR"/>
        </w:rPr>
        <w:t>N</w:t>
      </w:r>
    </w:p>
    <w:p w14:paraId="23CCDA48" w14:textId="33927CE5" w:rsidR="002D5DD2" w:rsidRPr="00370EAB" w:rsidRDefault="002D5DD2" w:rsidP="002D5DD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231F20"/>
          <w:sz w:val="20"/>
          <w:szCs w:val="20"/>
        </w:rPr>
      </w:pPr>
      <w:r w:rsidRPr="00370EAB">
        <w:rPr>
          <w:rFonts w:cstheme="minorHAnsi"/>
          <w:color w:val="231F20"/>
          <w:sz w:val="20"/>
          <w:szCs w:val="20"/>
        </w:rPr>
        <w:t xml:space="preserve">SOCIEDAD ARGENTINA DE INGENIERA </w:t>
      </w:r>
      <w:r w:rsidR="001E25D6" w:rsidRPr="00370EAB">
        <w:rPr>
          <w:rFonts w:cstheme="minorHAnsi"/>
          <w:color w:val="231F20"/>
          <w:sz w:val="20"/>
          <w:szCs w:val="20"/>
        </w:rPr>
        <w:t>GEOTÉCNICA</w:t>
      </w:r>
      <w:r w:rsidR="00E13F94" w:rsidRPr="00370EAB">
        <w:rPr>
          <w:rFonts w:cstheme="minorHAnsi"/>
          <w:color w:val="231F20"/>
          <w:sz w:val="20"/>
          <w:szCs w:val="20"/>
        </w:rPr>
        <w:t xml:space="preserve">. web: </w:t>
      </w:r>
      <w:r w:rsidR="001E25D6" w:rsidRPr="00370EAB">
        <w:rPr>
          <w:rFonts w:cstheme="minorHAnsi"/>
          <w:color w:val="231F20"/>
          <w:sz w:val="20"/>
          <w:szCs w:val="20"/>
        </w:rPr>
        <w:tab/>
      </w:r>
      <w:hyperlink r:id="rId11" w:history="1">
        <w:r w:rsidR="001E25D6" w:rsidRPr="00370EAB">
          <w:rPr>
            <w:rStyle w:val="Hipervnculo"/>
            <w:rFonts w:cstheme="minorHAnsi"/>
            <w:sz w:val="20"/>
            <w:szCs w:val="20"/>
          </w:rPr>
          <w:t>www.saig.org.ar</w:t>
        </w:r>
      </w:hyperlink>
      <w:r w:rsidR="009531AE" w:rsidRPr="00370EAB">
        <w:rPr>
          <w:rFonts w:cstheme="minorHAnsi"/>
          <w:color w:val="231F20"/>
          <w:sz w:val="20"/>
          <w:szCs w:val="20"/>
        </w:rPr>
        <w:t xml:space="preserve"> </w:t>
      </w:r>
    </w:p>
    <w:p w14:paraId="04DED2C7" w14:textId="6168F706" w:rsidR="001C42CD" w:rsidRPr="00370EAB" w:rsidRDefault="00693FC2" w:rsidP="002D5DD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  <w:sz w:val="20"/>
          <w:szCs w:val="20"/>
        </w:rPr>
      </w:pPr>
      <w:r w:rsidRPr="00370EAB">
        <w:rPr>
          <w:rFonts w:cstheme="minorHAnsi"/>
          <w:color w:val="000000" w:themeColor="text1"/>
          <w:sz w:val="20"/>
          <w:szCs w:val="20"/>
        </w:rPr>
        <w:t xml:space="preserve">Facultad de Ingeniería de la UNPSJB: web: </w:t>
      </w:r>
      <w:r w:rsidR="001E25D6" w:rsidRPr="00370EAB">
        <w:rPr>
          <w:rFonts w:cstheme="minorHAnsi"/>
          <w:color w:val="000000" w:themeColor="text1"/>
          <w:sz w:val="20"/>
          <w:szCs w:val="20"/>
        </w:rPr>
        <w:tab/>
      </w:r>
      <w:r w:rsidR="001E25D6" w:rsidRPr="00370EAB">
        <w:rPr>
          <w:rFonts w:cstheme="minorHAnsi"/>
          <w:color w:val="000000" w:themeColor="text1"/>
          <w:sz w:val="20"/>
          <w:szCs w:val="20"/>
        </w:rPr>
        <w:tab/>
      </w:r>
      <w:r w:rsidR="001E25D6" w:rsidRPr="00370EAB">
        <w:rPr>
          <w:rFonts w:cstheme="minorHAnsi"/>
          <w:color w:val="000000" w:themeColor="text1"/>
          <w:sz w:val="20"/>
          <w:szCs w:val="20"/>
        </w:rPr>
        <w:tab/>
      </w:r>
      <w:hyperlink r:id="rId12" w:history="1">
        <w:r w:rsidR="001E25D6" w:rsidRPr="00370EAB">
          <w:rPr>
            <w:rStyle w:val="Hipervnculo"/>
            <w:rFonts w:cstheme="minorHAnsi"/>
            <w:sz w:val="20"/>
            <w:szCs w:val="20"/>
          </w:rPr>
          <w:t>http://www.ing.unp.edu.ar/</w:t>
        </w:r>
      </w:hyperlink>
      <w:r w:rsidR="009531AE" w:rsidRPr="00370EAB">
        <w:rPr>
          <w:rFonts w:cstheme="minorHAnsi"/>
          <w:color w:val="000000" w:themeColor="text1"/>
          <w:sz w:val="20"/>
          <w:szCs w:val="20"/>
        </w:rPr>
        <w:t xml:space="preserve"> </w:t>
      </w:r>
    </w:p>
    <w:p w14:paraId="7348CEDE" w14:textId="43F6F673" w:rsidR="000F578C" w:rsidRDefault="001E25D6" w:rsidP="00B933F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  <w:sz w:val="20"/>
          <w:szCs w:val="20"/>
        </w:rPr>
      </w:pPr>
      <w:r w:rsidRPr="00370EAB">
        <w:rPr>
          <w:rFonts w:cstheme="minorHAnsi"/>
          <w:color w:val="000000" w:themeColor="text1"/>
          <w:sz w:val="20"/>
          <w:szCs w:val="20"/>
        </w:rPr>
        <w:tab/>
      </w:r>
      <w:r w:rsidRPr="00370EAB">
        <w:rPr>
          <w:rFonts w:cstheme="minorHAnsi"/>
          <w:color w:val="000000" w:themeColor="text1"/>
          <w:sz w:val="20"/>
          <w:szCs w:val="20"/>
        </w:rPr>
        <w:tab/>
      </w:r>
      <w:r w:rsidRPr="00370EAB">
        <w:rPr>
          <w:rFonts w:cstheme="minorHAnsi"/>
          <w:color w:val="000000" w:themeColor="text1"/>
          <w:sz w:val="20"/>
          <w:szCs w:val="20"/>
        </w:rPr>
        <w:tab/>
      </w:r>
      <w:r w:rsidRPr="00370EAB">
        <w:rPr>
          <w:rFonts w:cstheme="minorHAnsi"/>
          <w:color w:val="000000" w:themeColor="text1"/>
          <w:sz w:val="20"/>
          <w:szCs w:val="20"/>
        </w:rPr>
        <w:tab/>
      </w:r>
      <w:r w:rsidRPr="00370EAB">
        <w:rPr>
          <w:rFonts w:cstheme="minorHAnsi"/>
          <w:color w:val="000000" w:themeColor="text1"/>
          <w:sz w:val="20"/>
          <w:szCs w:val="20"/>
        </w:rPr>
        <w:tab/>
      </w:r>
    </w:p>
    <w:p w14:paraId="74597F27" w14:textId="286FF228" w:rsidR="00A268CF" w:rsidRDefault="00A268CF" w:rsidP="00B933F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  <w:sz w:val="20"/>
          <w:szCs w:val="20"/>
        </w:rPr>
      </w:pPr>
    </w:p>
    <w:p w14:paraId="69A9AD17" w14:textId="77777777" w:rsidR="00A268CF" w:rsidRDefault="00A268CF" w:rsidP="00B933F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  <w:sz w:val="20"/>
          <w:szCs w:val="20"/>
        </w:rPr>
      </w:pPr>
    </w:p>
    <w:p w14:paraId="5064CD4E" w14:textId="77777777" w:rsidR="00A268CF" w:rsidRPr="00C16DCB" w:rsidRDefault="00A268CF" w:rsidP="00A268CF">
      <w:pPr>
        <w:autoSpaceDE w:val="0"/>
        <w:autoSpaceDN w:val="0"/>
        <w:adjustRightInd w:val="0"/>
        <w:spacing w:after="0" w:line="240" w:lineRule="auto"/>
        <w:jc w:val="right"/>
        <w:rPr>
          <w:rFonts w:cstheme="minorHAnsi"/>
          <w:b/>
          <w:bCs/>
          <w:color w:val="000000" w:themeColor="text1"/>
        </w:rPr>
      </w:pPr>
      <w:r w:rsidRPr="00C16DCB">
        <w:rPr>
          <w:rFonts w:cstheme="minorHAnsi"/>
          <w:b/>
          <w:bCs/>
          <w:color w:val="000000" w:themeColor="text1"/>
        </w:rPr>
        <w:t xml:space="preserve">Atentamente </w:t>
      </w:r>
    </w:p>
    <w:p w14:paraId="4625160F" w14:textId="77777777" w:rsidR="00A268CF" w:rsidRPr="00C16DCB" w:rsidRDefault="00A268CF" w:rsidP="00A268CF">
      <w:pPr>
        <w:autoSpaceDE w:val="0"/>
        <w:autoSpaceDN w:val="0"/>
        <w:adjustRightInd w:val="0"/>
        <w:spacing w:after="0" w:line="240" w:lineRule="auto"/>
        <w:jc w:val="right"/>
        <w:rPr>
          <w:rFonts w:cstheme="minorHAnsi"/>
          <w:b/>
          <w:bCs/>
          <w:color w:val="000000" w:themeColor="text1"/>
        </w:rPr>
      </w:pPr>
      <w:r w:rsidRPr="00C16DCB">
        <w:rPr>
          <w:rFonts w:cstheme="minorHAnsi"/>
          <w:b/>
          <w:bCs/>
          <w:color w:val="000000" w:themeColor="text1"/>
        </w:rPr>
        <w:t>Comité Organizador</w:t>
      </w:r>
    </w:p>
    <w:p w14:paraId="68EE1C4D" w14:textId="2B6F0C2C" w:rsidR="00C16DCB" w:rsidRPr="00C16DCB" w:rsidRDefault="00C16DCB" w:rsidP="00CC448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</w:rPr>
      </w:pPr>
    </w:p>
    <w:sectPr w:rsidR="00C16DCB" w:rsidRPr="00C16DCB" w:rsidSect="004810AB">
      <w:pgSz w:w="12240" w:h="15840"/>
      <w:pgMar w:top="1417" w:right="1701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E47E0" w14:textId="77777777" w:rsidR="00EA2B30" w:rsidRDefault="00EA2B30" w:rsidP="000F2AC6">
      <w:pPr>
        <w:spacing w:after="0" w:line="240" w:lineRule="auto"/>
      </w:pPr>
      <w:r>
        <w:separator/>
      </w:r>
    </w:p>
  </w:endnote>
  <w:endnote w:type="continuationSeparator" w:id="0">
    <w:p w14:paraId="3F102D23" w14:textId="77777777" w:rsidR="00EA2B30" w:rsidRDefault="00EA2B30" w:rsidP="000F2A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TCFranklinGothicStd-Book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ITCFranklinGothicStd-Demi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381A3" w14:textId="77777777" w:rsidR="00EA2B30" w:rsidRDefault="00EA2B30" w:rsidP="000F2AC6">
      <w:pPr>
        <w:spacing w:after="0" w:line="240" w:lineRule="auto"/>
      </w:pPr>
      <w:r>
        <w:separator/>
      </w:r>
    </w:p>
  </w:footnote>
  <w:footnote w:type="continuationSeparator" w:id="0">
    <w:p w14:paraId="65AEB1F9" w14:textId="77777777" w:rsidR="00EA2B30" w:rsidRDefault="00EA2B30" w:rsidP="000F2A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C45FD"/>
    <w:multiLevelType w:val="hybridMultilevel"/>
    <w:tmpl w:val="5FAA533A"/>
    <w:lvl w:ilvl="0" w:tplc="2C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643142"/>
    <w:multiLevelType w:val="hybridMultilevel"/>
    <w:tmpl w:val="870C49F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9B40CF"/>
    <w:multiLevelType w:val="hybridMultilevel"/>
    <w:tmpl w:val="2818A8DA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E4641F"/>
    <w:multiLevelType w:val="hybridMultilevel"/>
    <w:tmpl w:val="6CF6AA08"/>
    <w:lvl w:ilvl="0" w:tplc="868E6D8E">
      <w:start w:val="6"/>
      <w:numFmt w:val="bullet"/>
      <w:lvlText w:val="-"/>
      <w:lvlJc w:val="left"/>
      <w:pPr>
        <w:tabs>
          <w:tab w:val="num" w:pos="1770"/>
        </w:tabs>
        <w:ind w:left="177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2490"/>
        </w:tabs>
        <w:ind w:left="249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10"/>
        </w:tabs>
        <w:ind w:left="321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30"/>
        </w:tabs>
        <w:ind w:left="393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50"/>
        </w:tabs>
        <w:ind w:left="465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70"/>
        </w:tabs>
        <w:ind w:left="537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090"/>
        </w:tabs>
        <w:ind w:left="609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10"/>
        </w:tabs>
        <w:ind w:left="681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30"/>
        </w:tabs>
        <w:ind w:left="7530" w:hanging="360"/>
      </w:pPr>
      <w:rPr>
        <w:rFonts w:ascii="Wingdings" w:hAnsi="Wingdings" w:hint="default"/>
      </w:rPr>
    </w:lvl>
  </w:abstractNum>
  <w:num w:numId="1" w16cid:durableId="1249191027">
    <w:abstractNumId w:val="2"/>
  </w:num>
  <w:num w:numId="2" w16cid:durableId="1521503114">
    <w:abstractNumId w:val="1"/>
  </w:num>
  <w:num w:numId="3" w16cid:durableId="1848475148">
    <w:abstractNumId w:val="3"/>
  </w:num>
  <w:num w:numId="4" w16cid:durableId="13969014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jMwMzA3NTAzMTVU0lEKTi0uzszPAykwrAUA3+d5DiwAAAA="/>
  </w:docVars>
  <w:rsids>
    <w:rsidRoot w:val="00BE0C65"/>
    <w:rsid w:val="00001427"/>
    <w:rsid w:val="00001821"/>
    <w:rsid w:val="00005684"/>
    <w:rsid w:val="00006BF9"/>
    <w:rsid w:val="00006CEF"/>
    <w:rsid w:val="00010922"/>
    <w:rsid w:val="000111E8"/>
    <w:rsid w:val="00011BF2"/>
    <w:rsid w:val="00012315"/>
    <w:rsid w:val="000123B4"/>
    <w:rsid w:val="00013A04"/>
    <w:rsid w:val="00014F24"/>
    <w:rsid w:val="00016614"/>
    <w:rsid w:val="00017645"/>
    <w:rsid w:val="0002108D"/>
    <w:rsid w:val="000257C0"/>
    <w:rsid w:val="00027D97"/>
    <w:rsid w:val="00030633"/>
    <w:rsid w:val="000340B6"/>
    <w:rsid w:val="0003462D"/>
    <w:rsid w:val="000402A6"/>
    <w:rsid w:val="00042D76"/>
    <w:rsid w:val="0004380B"/>
    <w:rsid w:val="000463A4"/>
    <w:rsid w:val="00050B8C"/>
    <w:rsid w:val="00051945"/>
    <w:rsid w:val="00052732"/>
    <w:rsid w:val="0005344D"/>
    <w:rsid w:val="00055C03"/>
    <w:rsid w:val="0005707A"/>
    <w:rsid w:val="00057944"/>
    <w:rsid w:val="00062E7E"/>
    <w:rsid w:val="00063578"/>
    <w:rsid w:val="000635B1"/>
    <w:rsid w:val="00064858"/>
    <w:rsid w:val="00065C99"/>
    <w:rsid w:val="00067C01"/>
    <w:rsid w:val="0007108F"/>
    <w:rsid w:val="00072D43"/>
    <w:rsid w:val="00076681"/>
    <w:rsid w:val="00080B0A"/>
    <w:rsid w:val="00083150"/>
    <w:rsid w:val="0008350A"/>
    <w:rsid w:val="000858B0"/>
    <w:rsid w:val="0008606C"/>
    <w:rsid w:val="00086927"/>
    <w:rsid w:val="00090267"/>
    <w:rsid w:val="00090A3A"/>
    <w:rsid w:val="00091C70"/>
    <w:rsid w:val="0009315B"/>
    <w:rsid w:val="000A3D6B"/>
    <w:rsid w:val="000A43A3"/>
    <w:rsid w:val="000A43F8"/>
    <w:rsid w:val="000A4835"/>
    <w:rsid w:val="000A591D"/>
    <w:rsid w:val="000A5A47"/>
    <w:rsid w:val="000B07F0"/>
    <w:rsid w:val="000B1FC6"/>
    <w:rsid w:val="000B2295"/>
    <w:rsid w:val="000B23BB"/>
    <w:rsid w:val="000B44FD"/>
    <w:rsid w:val="000B6140"/>
    <w:rsid w:val="000B6C3E"/>
    <w:rsid w:val="000B6DFD"/>
    <w:rsid w:val="000C2AB7"/>
    <w:rsid w:val="000C5C54"/>
    <w:rsid w:val="000C6284"/>
    <w:rsid w:val="000C690A"/>
    <w:rsid w:val="000C6AFE"/>
    <w:rsid w:val="000D1A09"/>
    <w:rsid w:val="000D37EF"/>
    <w:rsid w:val="000E2395"/>
    <w:rsid w:val="000E6633"/>
    <w:rsid w:val="000F0A57"/>
    <w:rsid w:val="000F1235"/>
    <w:rsid w:val="000F2AC6"/>
    <w:rsid w:val="000F3D8D"/>
    <w:rsid w:val="000F3F9A"/>
    <w:rsid w:val="000F4EDA"/>
    <w:rsid w:val="000F578C"/>
    <w:rsid w:val="00102AEF"/>
    <w:rsid w:val="0010303E"/>
    <w:rsid w:val="00103258"/>
    <w:rsid w:val="001039C7"/>
    <w:rsid w:val="00103A28"/>
    <w:rsid w:val="001067A0"/>
    <w:rsid w:val="001103AF"/>
    <w:rsid w:val="00110EB1"/>
    <w:rsid w:val="001118D2"/>
    <w:rsid w:val="001123F3"/>
    <w:rsid w:val="00115F3B"/>
    <w:rsid w:val="00115FBD"/>
    <w:rsid w:val="0011764B"/>
    <w:rsid w:val="001201C3"/>
    <w:rsid w:val="00121C30"/>
    <w:rsid w:val="00123487"/>
    <w:rsid w:val="00124CF1"/>
    <w:rsid w:val="00126003"/>
    <w:rsid w:val="0013108C"/>
    <w:rsid w:val="00133204"/>
    <w:rsid w:val="00133265"/>
    <w:rsid w:val="0013584E"/>
    <w:rsid w:val="00135854"/>
    <w:rsid w:val="00141875"/>
    <w:rsid w:val="00142233"/>
    <w:rsid w:val="0014375C"/>
    <w:rsid w:val="00144669"/>
    <w:rsid w:val="001518E8"/>
    <w:rsid w:val="00151903"/>
    <w:rsid w:val="0015588D"/>
    <w:rsid w:val="00156028"/>
    <w:rsid w:val="00161148"/>
    <w:rsid w:val="00161C12"/>
    <w:rsid w:val="001636CE"/>
    <w:rsid w:val="001704AF"/>
    <w:rsid w:val="00171F0C"/>
    <w:rsid w:val="00172289"/>
    <w:rsid w:val="00172C85"/>
    <w:rsid w:val="001732FE"/>
    <w:rsid w:val="00173A01"/>
    <w:rsid w:val="00177E1B"/>
    <w:rsid w:val="001817D4"/>
    <w:rsid w:val="00181A8F"/>
    <w:rsid w:val="001855BB"/>
    <w:rsid w:val="0019027C"/>
    <w:rsid w:val="00195CA7"/>
    <w:rsid w:val="0019620A"/>
    <w:rsid w:val="001966E7"/>
    <w:rsid w:val="001A0E67"/>
    <w:rsid w:val="001A0EDF"/>
    <w:rsid w:val="001A3E3B"/>
    <w:rsid w:val="001A7A49"/>
    <w:rsid w:val="001B0420"/>
    <w:rsid w:val="001B1C45"/>
    <w:rsid w:val="001B2F73"/>
    <w:rsid w:val="001B3A00"/>
    <w:rsid w:val="001B3C86"/>
    <w:rsid w:val="001B7956"/>
    <w:rsid w:val="001C42CD"/>
    <w:rsid w:val="001C44F2"/>
    <w:rsid w:val="001C715D"/>
    <w:rsid w:val="001C7D0D"/>
    <w:rsid w:val="001D20DA"/>
    <w:rsid w:val="001D2ABF"/>
    <w:rsid w:val="001D4BC7"/>
    <w:rsid w:val="001D56A8"/>
    <w:rsid w:val="001D6EB8"/>
    <w:rsid w:val="001D77BB"/>
    <w:rsid w:val="001E01EF"/>
    <w:rsid w:val="001E12A5"/>
    <w:rsid w:val="001E1E5A"/>
    <w:rsid w:val="001E25D6"/>
    <w:rsid w:val="001E6558"/>
    <w:rsid w:val="001E6BC1"/>
    <w:rsid w:val="001F05CE"/>
    <w:rsid w:val="001F5095"/>
    <w:rsid w:val="001F658C"/>
    <w:rsid w:val="001F7F7A"/>
    <w:rsid w:val="0020181A"/>
    <w:rsid w:val="00202AB3"/>
    <w:rsid w:val="002039C3"/>
    <w:rsid w:val="002044A3"/>
    <w:rsid w:val="0020493B"/>
    <w:rsid w:val="00204B66"/>
    <w:rsid w:val="00205B28"/>
    <w:rsid w:val="002074DF"/>
    <w:rsid w:val="002168C7"/>
    <w:rsid w:val="002202CF"/>
    <w:rsid w:val="00222A0C"/>
    <w:rsid w:val="00223B89"/>
    <w:rsid w:val="002247B4"/>
    <w:rsid w:val="0023440A"/>
    <w:rsid w:val="002352C8"/>
    <w:rsid w:val="002365B0"/>
    <w:rsid w:val="00236E3A"/>
    <w:rsid w:val="0024107E"/>
    <w:rsid w:val="0024293E"/>
    <w:rsid w:val="00243622"/>
    <w:rsid w:val="00243AF3"/>
    <w:rsid w:val="0024466B"/>
    <w:rsid w:val="00245239"/>
    <w:rsid w:val="00245269"/>
    <w:rsid w:val="00245A38"/>
    <w:rsid w:val="0025129C"/>
    <w:rsid w:val="00251845"/>
    <w:rsid w:val="00251DA6"/>
    <w:rsid w:val="0025284B"/>
    <w:rsid w:val="0025576C"/>
    <w:rsid w:val="00255E96"/>
    <w:rsid w:val="00256C35"/>
    <w:rsid w:val="0026046B"/>
    <w:rsid w:val="002611F0"/>
    <w:rsid w:val="00261B7B"/>
    <w:rsid w:val="002648E2"/>
    <w:rsid w:val="002721B2"/>
    <w:rsid w:val="00275951"/>
    <w:rsid w:val="00275E11"/>
    <w:rsid w:val="00276D11"/>
    <w:rsid w:val="00280BC1"/>
    <w:rsid w:val="00283BE1"/>
    <w:rsid w:val="00292057"/>
    <w:rsid w:val="002940A2"/>
    <w:rsid w:val="00294AC5"/>
    <w:rsid w:val="00296281"/>
    <w:rsid w:val="002A10C4"/>
    <w:rsid w:val="002B154A"/>
    <w:rsid w:val="002B1886"/>
    <w:rsid w:val="002B1BE8"/>
    <w:rsid w:val="002B3836"/>
    <w:rsid w:val="002B7257"/>
    <w:rsid w:val="002B75B5"/>
    <w:rsid w:val="002C7C44"/>
    <w:rsid w:val="002D12C8"/>
    <w:rsid w:val="002D1FC8"/>
    <w:rsid w:val="002D3792"/>
    <w:rsid w:val="002D3BE6"/>
    <w:rsid w:val="002D420E"/>
    <w:rsid w:val="002D5DD2"/>
    <w:rsid w:val="002D76E8"/>
    <w:rsid w:val="002D7A78"/>
    <w:rsid w:val="002D7D6B"/>
    <w:rsid w:val="002E2A6C"/>
    <w:rsid w:val="002E2ECB"/>
    <w:rsid w:val="002E6859"/>
    <w:rsid w:val="002E7445"/>
    <w:rsid w:val="002F2E78"/>
    <w:rsid w:val="002F302A"/>
    <w:rsid w:val="002F5A03"/>
    <w:rsid w:val="002F5E8A"/>
    <w:rsid w:val="00301FDF"/>
    <w:rsid w:val="00303316"/>
    <w:rsid w:val="00305CC8"/>
    <w:rsid w:val="0030683E"/>
    <w:rsid w:val="00306C35"/>
    <w:rsid w:val="003114E7"/>
    <w:rsid w:val="0031161A"/>
    <w:rsid w:val="00311D58"/>
    <w:rsid w:val="00311EC5"/>
    <w:rsid w:val="003127B3"/>
    <w:rsid w:val="0031367C"/>
    <w:rsid w:val="00314770"/>
    <w:rsid w:val="003228C3"/>
    <w:rsid w:val="003230FB"/>
    <w:rsid w:val="0032757D"/>
    <w:rsid w:val="00333A06"/>
    <w:rsid w:val="00333B3C"/>
    <w:rsid w:val="003401CD"/>
    <w:rsid w:val="00345A4D"/>
    <w:rsid w:val="003600DF"/>
    <w:rsid w:val="003602E3"/>
    <w:rsid w:val="003602F9"/>
    <w:rsid w:val="0036128E"/>
    <w:rsid w:val="00361C41"/>
    <w:rsid w:val="0036284B"/>
    <w:rsid w:val="00364870"/>
    <w:rsid w:val="00370EAB"/>
    <w:rsid w:val="00372791"/>
    <w:rsid w:val="00372B7C"/>
    <w:rsid w:val="00373582"/>
    <w:rsid w:val="0037414F"/>
    <w:rsid w:val="003763D0"/>
    <w:rsid w:val="0037697B"/>
    <w:rsid w:val="00376BBC"/>
    <w:rsid w:val="0038026C"/>
    <w:rsid w:val="00381A3C"/>
    <w:rsid w:val="003834F6"/>
    <w:rsid w:val="003838B5"/>
    <w:rsid w:val="00385A76"/>
    <w:rsid w:val="00391149"/>
    <w:rsid w:val="00392B56"/>
    <w:rsid w:val="00392D10"/>
    <w:rsid w:val="003940AE"/>
    <w:rsid w:val="0039788F"/>
    <w:rsid w:val="00397A50"/>
    <w:rsid w:val="003A00A5"/>
    <w:rsid w:val="003A45B2"/>
    <w:rsid w:val="003A5B0C"/>
    <w:rsid w:val="003A5C9A"/>
    <w:rsid w:val="003A6801"/>
    <w:rsid w:val="003B5F0F"/>
    <w:rsid w:val="003C080F"/>
    <w:rsid w:val="003C1BB2"/>
    <w:rsid w:val="003C4D99"/>
    <w:rsid w:val="003C5A76"/>
    <w:rsid w:val="003D3544"/>
    <w:rsid w:val="003D3DC6"/>
    <w:rsid w:val="003D510C"/>
    <w:rsid w:val="003D51D2"/>
    <w:rsid w:val="003E0308"/>
    <w:rsid w:val="003E2177"/>
    <w:rsid w:val="003E38A7"/>
    <w:rsid w:val="003E4070"/>
    <w:rsid w:val="003E7B84"/>
    <w:rsid w:val="003E7C8F"/>
    <w:rsid w:val="003E7F38"/>
    <w:rsid w:val="003F19AC"/>
    <w:rsid w:val="003F3D80"/>
    <w:rsid w:val="003F4F23"/>
    <w:rsid w:val="003F5C08"/>
    <w:rsid w:val="00402A57"/>
    <w:rsid w:val="00402BFB"/>
    <w:rsid w:val="004033CC"/>
    <w:rsid w:val="00403F10"/>
    <w:rsid w:val="00403FCB"/>
    <w:rsid w:val="004071E0"/>
    <w:rsid w:val="00410A7B"/>
    <w:rsid w:val="0041368F"/>
    <w:rsid w:val="00415466"/>
    <w:rsid w:val="0041741C"/>
    <w:rsid w:val="004178ED"/>
    <w:rsid w:val="00417963"/>
    <w:rsid w:val="00417BEE"/>
    <w:rsid w:val="00421C18"/>
    <w:rsid w:val="00423D20"/>
    <w:rsid w:val="004255A9"/>
    <w:rsid w:val="00427EFA"/>
    <w:rsid w:val="00431AD8"/>
    <w:rsid w:val="0043404A"/>
    <w:rsid w:val="00434A42"/>
    <w:rsid w:val="0043503D"/>
    <w:rsid w:val="004357BF"/>
    <w:rsid w:val="00444BE4"/>
    <w:rsid w:val="00445868"/>
    <w:rsid w:val="00445A58"/>
    <w:rsid w:val="004464BA"/>
    <w:rsid w:val="0044698A"/>
    <w:rsid w:val="004503C1"/>
    <w:rsid w:val="00450A53"/>
    <w:rsid w:val="00450B8F"/>
    <w:rsid w:val="00451A4D"/>
    <w:rsid w:val="00453DCA"/>
    <w:rsid w:val="004553EB"/>
    <w:rsid w:val="00457331"/>
    <w:rsid w:val="00457DDE"/>
    <w:rsid w:val="00461750"/>
    <w:rsid w:val="00462074"/>
    <w:rsid w:val="00464669"/>
    <w:rsid w:val="00464D53"/>
    <w:rsid w:val="004669C2"/>
    <w:rsid w:val="00467420"/>
    <w:rsid w:val="00473FC1"/>
    <w:rsid w:val="004800E0"/>
    <w:rsid w:val="004810AB"/>
    <w:rsid w:val="00486BE8"/>
    <w:rsid w:val="00486E1C"/>
    <w:rsid w:val="00487E65"/>
    <w:rsid w:val="004900E0"/>
    <w:rsid w:val="00490680"/>
    <w:rsid w:val="00490735"/>
    <w:rsid w:val="00491A13"/>
    <w:rsid w:val="004929E1"/>
    <w:rsid w:val="00493A5C"/>
    <w:rsid w:val="004A0282"/>
    <w:rsid w:val="004A03A1"/>
    <w:rsid w:val="004A12E5"/>
    <w:rsid w:val="004A169B"/>
    <w:rsid w:val="004A3EDA"/>
    <w:rsid w:val="004A53EF"/>
    <w:rsid w:val="004A6811"/>
    <w:rsid w:val="004A68F5"/>
    <w:rsid w:val="004A6B40"/>
    <w:rsid w:val="004B0463"/>
    <w:rsid w:val="004B3280"/>
    <w:rsid w:val="004B42EF"/>
    <w:rsid w:val="004B44AF"/>
    <w:rsid w:val="004B539A"/>
    <w:rsid w:val="004B5F23"/>
    <w:rsid w:val="004B6308"/>
    <w:rsid w:val="004C254B"/>
    <w:rsid w:val="004C39A2"/>
    <w:rsid w:val="004C57F5"/>
    <w:rsid w:val="004C5B81"/>
    <w:rsid w:val="004C68C0"/>
    <w:rsid w:val="004C7E2F"/>
    <w:rsid w:val="004D0EAD"/>
    <w:rsid w:val="004D3116"/>
    <w:rsid w:val="004D4797"/>
    <w:rsid w:val="004D53BB"/>
    <w:rsid w:val="004E0299"/>
    <w:rsid w:val="004E11F7"/>
    <w:rsid w:val="004E33C9"/>
    <w:rsid w:val="004E4156"/>
    <w:rsid w:val="004E4CAF"/>
    <w:rsid w:val="004E708D"/>
    <w:rsid w:val="004F0927"/>
    <w:rsid w:val="004F0D26"/>
    <w:rsid w:val="004F1AF0"/>
    <w:rsid w:val="004F40CC"/>
    <w:rsid w:val="00502785"/>
    <w:rsid w:val="005061C2"/>
    <w:rsid w:val="00510B12"/>
    <w:rsid w:val="00511F1E"/>
    <w:rsid w:val="005145DE"/>
    <w:rsid w:val="005158E6"/>
    <w:rsid w:val="00515CF4"/>
    <w:rsid w:val="00516D9F"/>
    <w:rsid w:val="00520775"/>
    <w:rsid w:val="0052088E"/>
    <w:rsid w:val="005209C4"/>
    <w:rsid w:val="00520EDE"/>
    <w:rsid w:val="005240A0"/>
    <w:rsid w:val="00524264"/>
    <w:rsid w:val="00526A84"/>
    <w:rsid w:val="0052703F"/>
    <w:rsid w:val="00531022"/>
    <w:rsid w:val="00532E04"/>
    <w:rsid w:val="005352B7"/>
    <w:rsid w:val="00535AF0"/>
    <w:rsid w:val="00536CF5"/>
    <w:rsid w:val="005377E6"/>
    <w:rsid w:val="005379F3"/>
    <w:rsid w:val="00537E8B"/>
    <w:rsid w:val="00540469"/>
    <w:rsid w:val="00542747"/>
    <w:rsid w:val="00547D7A"/>
    <w:rsid w:val="00550F3E"/>
    <w:rsid w:val="0055223E"/>
    <w:rsid w:val="00552CA8"/>
    <w:rsid w:val="00552E91"/>
    <w:rsid w:val="00554B6B"/>
    <w:rsid w:val="00560B20"/>
    <w:rsid w:val="005610E7"/>
    <w:rsid w:val="00562970"/>
    <w:rsid w:val="00564FEB"/>
    <w:rsid w:val="00565658"/>
    <w:rsid w:val="0057328F"/>
    <w:rsid w:val="00573371"/>
    <w:rsid w:val="00576817"/>
    <w:rsid w:val="005768AC"/>
    <w:rsid w:val="00585F1A"/>
    <w:rsid w:val="00590723"/>
    <w:rsid w:val="00594743"/>
    <w:rsid w:val="00597F4E"/>
    <w:rsid w:val="005A1FD5"/>
    <w:rsid w:val="005A2753"/>
    <w:rsid w:val="005A65D3"/>
    <w:rsid w:val="005B093B"/>
    <w:rsid w:val="005B0B73"/>
    <w:rsid w:val="005B3D3F"/>
    <w:rsid w:val="005B3DD0"/>
    <w:rsid w:val="005B4399"/>
    <w:rsid w:val="005B5325"/>
    <w:rsid w:val="005B539A"/>
    <w:rsid w:val="005B7E5B"/>
    <w:rsid w:val="005C33B8"/>
    <w:rsid w:val="005C355B"/>
    <w:rsid w:val="005C47DD"/>
    <w:rsid w:val="005C63C4"/>
    <w:rsid w:val="005C7161"/>
    <w:rsid w:val="005D0BF2"/>
    <w:rsid w:val="005D3D11"/>
    <w:rsid w:val="005D52D6"/>
    <w:rsid w:val="005D6B1A"/>
    <w:rsid w:val="005D6DC7"/>
    <w:rsid w:val="005D7C38"/>
    <w:rsid w:val="005E02A7"/>
    <w:rsid w:val="005E0920"/>
    <w:rsid w:val="005E0DB0"/>
    <w:rsid w:val="005E2606"/>
    <w:rsid w:val="005E2A52"/>
    <w:rsid w:val="005E585B"/>
    <w:rsid w:val="005F2C8A"/>
    <w:rsid w:val="00600305"/>
    <w:rsid w:val="0060033E"/>
    <w:rsid w:val="00600340"/>
    <w:rsid w:val="0060176F"/>
    <w:rsid w:val="0060571E"/>
    <w:rsid w:val="0060667E"/>
    <w:rsid w:val="00607425"/>
    <w:rsid w:val="00607847"/>
    <w:rsid w:val="00607DF7"/>
    <w:rsid w:val="00614EA6"/>
    <w:rsid w:val="00623351"/>
    <w:rsid w:val="00625E1B"/>
    <w:rsid w:val="0062647F"/>
    <w:rsid w:val="00626AB5"/>
    <w:rsid w:val="00631338"/>
    <w:rsid w:val="006351E6"/>
    <w:rsid w:val="006353DB"/>
    <w:rsid w:val="006359A3"/>
    <w:rsid w:val="00635D2D"/>
    <w:rsid w:val="00640F9B"/>
    <w:rsid w:val="006415BC"/>
    <w:rsid w:val="00644336"/>
    <w:rsid w:val="006456C7"/>
    <w:rsid w:val="00645AB9"/>
    <w:rsid w:val="006460F4"/>
    <w:rsid w:val="00650599"/>
    <w:rsid w:val="00653428"/>
    <w:rsid w:val="00663A77"/>
    <w:rsid w:val="006650FA"/>
    <w:rsid w:val="00666A87"/>
    <w:rsid w:val="006739E1"/>
    <w:rsid w:val="00674B50"/>
    <w:rsid w:val="0067570B"/>
    <w:rsid w:val="006822E5"/>
    <w:rsid w:val="006827C0"/>
    <w:rsid w:val="006832B2"/>
    <w:rsid w:val="006848DB"/>
    <w:rsid w:val="0068605B"/>
    <w:rsid w:val="006927B4"/>
    <w:rsid w:val="00693FC2"/>
    <w:rsid w:val="00694500"/>
    <w:rsid w:val="00694774"/>
    <w:rsid w:val="00694CE4"/>
    <w:rsid w:val="00695103"/>
    <w:rsid w:val="006972D4"/>
    <w:rsid w:val="006A10F2"/>
    <w:rsid w:val="006A57A5"/>
    <w:rsid w:val="006A7565"/>
    <w:rsid w:val="006B0131"/>
    <w:rsid w:val="006B09B5"/>
    <w:rsid w:val="006B3158"/>
    <w:rsid w:val="006B34AB"/>
    <w:rsid w:val="006B528F"/>
    <w:rsid w:val="006C1C09"/>
    <w:rsid w:val="006C38DC"/>
    <w:rsid w:val="006C4298"/>
    <w:rsid w:val="006D1E1A"/>
    <w:rsid w:val="006D205F"/>
    <w:rsid w:val="006D2BAE"/>
    <w:rsid w:val="006D2FA9"/>
    <w:rsid w:val="006D465B"/>
    <w:rsid w:val="006E0358"/>
    <w:rsid w:val="006E18B3"/>
    <w:rsid w:val="006E246E"/>
    <w:rsid w:val="006E255F"/>
    <w:rsid w:val="006E45CA"/>
    <w:rsid w:val="006F1163"/>
    <w:rsid w:val="006F18AE"/>
    <w:rsid w:val="006F3AD7"/>
    <w:rsid w:val="006F4177"/>
    <w:rsid w:val="006F45DE"/>
    <w:rsid w:val="006F6E9E"/>
    <w:rsid w:val="00700F33"/>
    <w:rsid w:val="00703A56"/>
    <w:rsid w:val="00703CD1"/>
    <w:rsid w:val="00705EFD"/>
    <w:rsid w:val="00706C1E"/>
    <w:rsid w:val="00706F75"/>
    <w:rsid w:val="00707E7A"/>
    <w:rsid w:val="00713D7D"/>
    <w:rsid w:val="0071481D"/>
    <w:rsid w:val="00715D3E"/>
    <w:rsid w:val="0071652F"/>
    <w:rsid w:val="00716F86"/>
    <w:rsid w:val="00717EB5"/>
    <w:rsid w:val="00723B7B"/>
    <w:rsid w:val="007242D8"/>
    <w:rsid w:val="0072723B"/>
    <w:rsid w:val="00731960"/>
    <w:rsid w:val="0074133E"/>
    <w:rsid w:val="007414D6"/>
    <w:rsid w:val="00742979"/>
    <w:rsid w:val="00747453"/>
    <w:rsid w:val="00747823"/>
    <w:rsid w:val="007502D6"/>
    <w:rsid w:val="007510EE"/>
    <w:rsid w:val="00751FC1"/>
    <w:rsid w:val="00752F63"/>
    <w:rsid w:val="007555DD"/>
    <w:rsid w:val="00756114"/>
    <w:rsid w:val="00760EE8"/>
    <w:rsid w:val="00764234"/>
    <w:rsid w:val="00764D86"/>
    <w:rsid w:val="007663C6"/>
    <w:rsid w:val="0076691F"/>
    <w:rsid w:val="00766B45"/>
    <w:rsid w:val="0077111E"/>
    <w:rsid w:val="00773C5E"/>
    <w:rsid w:val="00775994"/>
    <w:rsid w:val="0078649A"/>
    <w:rsid w:val="007864B0"/>
    <w:rsid w:val="007866AB"/>
    <w:rsid w:val="007866F0"/>
    <w:rsid w:val="0078672E"/>
    <w:rsid w:val="00790966"/>
    <w:rsid w:val="00791FD0"/>
    <w:rsid w:val="00792006"/>
    <w:rsid w:val="007928E3"/>
    <w:rsid w:val="00793390"/>
    <w:rsid w:val="007A0EB2"/>
    <w:rsid w:val="007A363D"/>
    <w:rsid w:val="007A4672"/>
    <w:rsid w:val="007A70FC"/>
    <w:rsid w:val="007B02C4"/>
    <w:rsid w:val="007B1BFC"/>
    <w:rsid w:val="007B530D"/>
    <w:rsid w:val="007B6946"/>
    <w:rsid w:val="007C2F06"/>
    <w:rsid w:val="007C5BE4"/>
    <w:rsid w:val="007C60A3"/>
    <w:rsid w:val="007C7E0F"/>
    <w:rsid w:val="007D00F0"/>
    <w:rsid w:val="007D335D"/>
    <w:rsid w:val="007D3A71"/>
    <w:rsid w:val="007D3FD1"/>
    <w:rsid w:val="007D43B5"/>
    <w:rsid w:val="007D464E"/>
    <w:rsid w:val="007D543E"/>
    <w:rsid w:val="007D77E7"/>
    <w:rsid w:val="007D7D13"/>
    <w:rsid w:val="007E0BC2"/>
    <w:rsid w:val="007E1663"/>
    <w:rsid w:val="007E2FC1"/>
    <w:rsid w:val="007E30BE"/>
    <w:rsid w:val="007E6F3B"/>
    <w:rsid w:val="007F0B12"/>
    <w:rsid w:val="007F1DC7"/>
    <w:rsid w:val="007F5EA6"/>
    <w:rsid w:val="007F762B"/>
    <w:rsid w:val="00801297"/>
    <w:rsid w:val="008018BE"/>
    <w:rsid w:val="008019D5"/>
    <w:rsid w:val="00802C2D"/>
    <w:rsid w:val="008034FB"/>
    <w:rsid w:val="00804436"/>
    <w:rsid w:val="0080505E"/>
    <w:rsid w:val="00806694"/>
    <w:rsid w:val="00807CB8"/>
    <w:rsid w:val="00810868"/>
    <w:rsid w:val="008116B2"/>
    <w:rsid w:val="0081519E"/>
    <w:rsid w:val="008153E7"/>
    <w:rsid w:val="00817C43"/>
    <w:rsid w:val="00820210"/>
    <w:rsid w:val="00821B6C"/>
    <w:rsid w:val="008230E7"/>
    <w:rsid w:val="008239C9"/>
    <w:rsid w:val="00825135"/>
    <w:rsid w:val="00826605"/>
    <w:rsid w:val="00826912"/>
    <w:rsid w:val="00831342"/>
    <w:rsid w:val="00834407"/>
    <w:rsid w:val="00841025"/>
    <w:rsid w:val="00841305"/>
    <w:rsid w:val="0084327C"/>
    <w:rsid w:val="00843BA4"/>
    <w:rsid w:val="00851B6B"/>
    <w:rsid w:val="0085358F"/>
    <w:rsid w:val="00853C10"/>
    <w:rsid w:val="00854267"/>
    <w:rsid w:val="008556E4"/>
    <w:rsid w:val="00860B57"/>
    <w:rsid w:val="00862A99"/>
    <w:rsid w:val="00862AEC"/>
    <w:rsid w:val="00863332"/>
    <w:rsid w:val="00863FC6"/>
    <w:rsid w:val="00865330"/>
    <w:rsid w:val="00865C1E"/>
    <w:rsid w:val="00866B83"/>
    <w:rsid w:val="0087331D"/>
    <w:rsid w:val="00874E98"/>
    <w:rsid w:val="008753BE"/>
    <w:rsid w:val="008828A1"/>
    <w:rsid w:val="00884071"/>
    <w:rsid w:val="0088502A"/>
    <w:rsid w:val="00885388"/>
    <w:rsid w:val="00886D37"/>
    <w:rsid w:val="008900F0"/>
    <w:rsid w:val="00890748"/>
    <w:rsid w:val="0089118C"/>
    <w:rsid w:val="0089146B"/>
    <w:rsid w:val="0089234D"/>
    <w:rsid w:val="008979E8"/>
    <w:rsid w:val="008A0A5B"/>
    <w:rsid w:val="008A166E"/>
    <w:rsid w:val="008A2270"/>
    <w:rsid w:val="008B2901"/>
    <w:rsid w:val="008B299D"/>
    <w:rsid w:val="008B57D7"/>
    <w:rsid w:val="008C33B6"/>
    <w:rsid w:val="008D3A4D"/>
    <w:rsid w:val="008D3DE4"/>
    <w:rsid w:val="008D5516"/>
    <w:rsid w:val="008D5B27"/>
    <w:rsid w:val="008D6D4D"/>
    <w:rsid w:val="008E1A1F"/>
    <w:rsid w:val="008E4A2A"/>
    <w:rsid w:val="008F4BD9"/>
    <w:rsid w:val="008F51E5"/>
    <w:rsid w:val="008F703D"/>
    <w:rsid w:val="008F7076"/>
    <w:rsid w:val="00902262"/>
    <w:rsid w:val="009032B8"/>
    <w:rsid w:val="009040DF"/>
    <w:rsid w:val="009109EB"/>
    <w:rsid w:val="00910D0A"/>
    <w:rsid w:val="009123FB"/>
    <w:rsid w:val="0091349E"/>
    <w:rsid w:val="00914730"/>
    <w:rsid w:val="00914734"/>
    <w:rsid w:val="00914F9D"/>
    <w:rsid w:val="0091541A"/>
    <w:rsid w:val="0092146B"/>
    <w:rsid w:val="00924B6A"/>
    <w:rsid w:val="009270CA"/>
    <w:rsid w:val="00930499"/>
    <w:rsid w:val="009311A4"/>
    <w:rsid w:val="00932940"/>
    <w:rsid w:val="00933658"/>
    <w:rsid w:val="009359B5"/>
    <w:rsid w:val="00935EC8"/>
    <w:rsid w:val="009412CB"/>
    <w:rsid w:val="009428CC"/>
    <w:rsid w:val="00942B10"/>
    <w:rsid w:val="0094479E"/>
    <w:rsid w:val="0094648D"/>
    <w:rsid w:val="009515C9"/>
    <w:rsid w:val="00952B93"/>
    <w:rsid w:val="009531AE"/>
    <w:rsid w:val="0095429C"/>
    <w:rsid w:val="00954D23"/>
    <w:rsid w:val="0095541A"/>
    <w:rsid w:val="00956FDB"/>
    <w:rsid w:val="009600E0"/>
    <w:rsid w:val="00960E5A"/>
    <w:rsid w:val="00963B76"/>
    <w:rsid w:val="00965EDF"/>
    <w:rsid w:val="00967617"/>
    <w:rsid w:val="0096769D"/>
    <w:rsid w:val="00975C1D"/>
    <w:rsid w:val="00976910"/>
    <w:rsid w:val="00980769"/>
    <w:rsid w:val="00980927"/>
    <w:rsid w:val="00980B61"/>
    <w:rsid w:val="00980C4A"/>
    <w:rsid w:val="009821F7"/>
    <w:rsid w:val="00982F36"/>
    <w:rsid w:val="00987D80"/>
    <w:rsid w:val="00990941"/>
    <w:rsid w:val="009912DD"/>
    <w:rsid w:val="00991683"/>
    <w:rsid w:val="00995AB2"/>
    <w:rsid w:val="009970F0"/>
    <w:rsid w:val="009A02C0"/>
    <w:rsid w:val="009A1D82"/>
    <w:rsid w:val="009A3075"/>
    <w:rsid w:val="009A371F"/>
    <w:rsid w:val="009A4C37"/>
    <w:rsid w:val="009A62A5"/>
    <w:rsid w:val="009B12B6"/>
    <w:rsid w:val="009B546D"/>
    <w:rsid w:val="009B5FF6"/>
    <w:rsid w:val="009B62D7"/>
    <w:rsid w:val="009C0195"/>
    <w:rsid w:val="009C0311"/>
    <w:rsid w:val="009C1E72"/>
    <w:rsid w:val="009C257A"/>
    <w:rsid w:val="009C45D8"/>
    <w:rsid w:val="009C5E8F"/>
    <w:rsid w:val="009D14B1"/>
    <w:rsid w:val="009D1C6E"/>
    <w:rsid w:val="009D2BCA"/>
    <w:rsid w:val="009D3448"/>
    <w:rsid w:val="009D5C3B"/>
    <w:rsid w:val="009E076F"/>
    <w:rsid w:val="009E16A9"/>
    <w:rsid w:val="009E59AA"/>
    <w:rsid w:val="009E638A"/>
    <w:rsid w:val="009F2557"/>
    <w:rsid w:val="00A006D9"/>
    <w:rsid w:val="00A0138B"/>
    <w:rsid w:val="00A04EE6"/>
    <w:rsid w:val="00A05539"/>
    <w:rsid w:val="00A05C35"/>
    <w:rsid w:val="00A05D14"/>
    <w:rsid w:val="00A061C3"/>
    <w:rsid w:val="00A06FC1"/>
    <w:rsid w:val="00A07CA8"/>
    <w:rsid w:val="00A11447"/>
    <w:rsid w:val="00A14047"/>
    <w:rsid w:val="00A14459"/>
    <w:rsid w:val="00A163A7"/>
    <w:rsid w:val="00A17AE8"/>
    <w:rsid w:val="00A20D35"/>
    <w:rsid w:val="00A20D82"/>
    <w:rsid w:val="00A2232F"/>
    <w:rsid w:val="00A22B36"/>
    <w:rsid w:val="00A2369D"/>
    <w:rsid w:val="00A2379E"/>
    <w:rsid w:val="00A268CF"/>
    <w:rsid w:val="00A274B2"/>
    <w:rsid w:val="00A327DA"/>
    <w:rsid w:val="00A3344E"/>
    <w:rsid w:val="00A34687"/>
    <w:rsid w:val="00A36F32"/>
    <w:rsid w:val="00A37816"/>
    <w:rsid w:val="00A413A0"/>
    <w:rsid w:val="00A45CE0"/>
    <w:rsid w:val="00A46538"/>
    <w:rsid w:val="00A46C44"/>
    <w:rsid w:val="00A50BC9"/>
    <w:rsid w:val="00A51670"/>
    <w:rsid w:val="00A51B21"/>
    <w:rsid w:val="00A522FB"/>
    <w:rsid w:val="00A560DE"/>
    <w:rsid w:val="00A56220"/>
    <w:rsid w:val="00A61761"/>
    <w:rsid w:val="00A62C05"/>
    <w:rsid w:val="00A62C0B"/>
    <w:rsid w:val="00A64A46"/>
    <w:rsid w:val="00A65BE1"/>
    <w:rsid w:val="00A710C8"/>
    <w:rsid w:val="00A7233E"/>
    <w:rsid w:val="00A729B5"/>
    <w:rsid w:val="00A72BEF"/>
    <w:rsid w:val="00A7498D"/>
    <w:rsid w:val="00A75BF2"/>
    <w:rsid w:val="00A75C3C"/>
    <w:rsid w:val="00A8157F"/>
    <w:rsid w:val="00A8305F"/>
    <w:rsid w:val="00A8348F"/>
    <w:rsid w:val="00A85217"/>
    <w:rsid w:val="00A867CE"/>
    <w:rsid w:val="00A87808"/>
    <w:rsid w:val="00A915C1"/>
    <w:rsid w:val="00A929CB"/>
    <w:rsid w:val="00A94D38"/>
    <w:rsid w:val="00A973C1"/>
    <w:rsid w:val="00AA05B2"/>
    <w:rsid w:val="00AA1D84"/>
    <w:rsid w:val="00AA5BAF"/>
    <w:rsid w:val="00AB2402"/>
    <w:rsid w:val="00AB4EDE"/>
    <w:rsid w:val="00AB6DD8"/>
    <w:rsid w:val="00AC2BCD"/>
    <w:rsid w:val="00AC2FA7"/>
    <w:rsid w:val="00AC37F3"/>
    <w:rsid w:val="00AC384A"/>
    <w:rsid w:val="00AC58A9"/>
    <w:rsid w:val="00AD0DF0"/>
    <w:rsid w:val="00AD2136"/>
    <w:rsid w:val="00AD379F"/>
    <w:rsid w:val="00AD3CBD"/>
    <w:rsid w:val="00AD65CE"/>
    <w:rsid w:val="00AD7E2A"/>
    <w:rsid w:val="00AE10CC"/>
    <w:rsid w:val="00AE769C"/>
    <w:rsid w:val="00AE7A7E"/>
    <w:rsid w:val="00AF22DC"/>
    <w:rsid w:val="00AF4EE9"/>
    <w:rsid w:val="00AF56CF"/>
    <w:rsid w:val="00B02CEF"/>
    <w:rsid w:val="00B07DFA"/>
    <w:rsid w:val="00B115BA"/>
    <w:rsid w:val="00B1309D"/>
    <w:rsid w:val="00B132FF"/>
    <w:rsid w:val="00B1606B"/>
    <w:rsid w:val="00B17858"/>
    <w:rsid w:val="00B17BA2"/>
    <w:rsid w:val="00B206D8"/>
    <w:rsid w:val="00B21359"/>
    <w:rsid w:val="00B216CD"/>
    <w:rsid w:val="00B2438C"/>
    <w:rsid w:val="00B24BA7"/>
    <w:rsid w:val="00B32BD8"/>
    <w:rsid w:val="00B35A20"/>
    <w:rsid w:val="00B35E30"/>
    <w:rsid w:val="00B374AA"/>
    <w:rsid w:val="00B430A9"/>
    <w:rsid w:val="00B458EE"/>
    <w:rsid w:val="00B45BE2"/>
    <w:rsid w:val="00B47AF8"/>
    <w:rsid w:val="00B5043E"/>
    <w:rsid w:val="00B515E9"/>
    <w:rsid w:val="00B52D95"/>
    <w:rsid w:val="00B535AF"/>
    <w:rsid w:val="00B54600"/>
    <w:rsid w:val="00B551ED"/>
    <w:rsid w:val="00B606AD"/>
    <w:rsid w:val="00B60D5F"/>
    <w:rsid w:val="00B628D1"/>
    <w:rsid w:val="00B6294B"/>
    <w:rsid w:val="00B64134"/>
    <w:rsid w:val="00B64B9E"/>
    <w:rsid w:val="00B66A14"/>
    <w:rsid w:val="00B66D02"/>
    <w:rsid w:val="00B677C7"/>
    <w:rsid w:val="00B70153"/>
    <w:rsid w:val="00B74A1D"/>
    <w:rsid w:val="00B7787B"/>
    <w:rsid w:val="00B8109A"/>
    <w:rsid w:val="00B82A1E"/>
    <w:rsid w:val="00B841BA"/>
    <w:rsid w:val="00B85CE2"/>
    <w:rsid w:val="00B86C13"/>
    <w:rsid w:val="00B933F4"/>
    <w:rsid w:val="00B93EC3"/>
    <w:rsid w:val="00BA1FF6"/>
    <w:rsid w:val="00BA4DAE"/>
    <w:rsid w:val="00BA52FF"/>
    <w:rsid w:val="00BA5E8D"/>
    <w:rsid w:val="00BA6743"/>
    <w:rsid w:val="00BA7D1D"/>
    <w:rsid w:val="00BB4726"/>
    <w:rsid w:val="00BB4E6C"/>
    <w:rsid w:val="00BB60EC"/>
    <w:rsid w:val="00BB6474"/>
    <w:rsid w:val="00BC0516"/>
    <w:rsid w:val="00BC276E"/>
    <w:rsid w:val="00BC5DE3"/>
    <w:rsid w:val="00BC6CB0"/>
    <w:rsid w:val="00BC78BF"/>
    <w:rsid w:val="00BC7E3E"/>
    <w:rsid w:val="00BD210F"/>
    <w:rsid w:val="00BD5A54"/>
    <w:rsid w:val="00BD697B"/>
    <w:rsid w:val="00BE0C65"/>
    <w:rsid w:val="00BE40C8"/>
    <w:rsid w:val="00BE4B2F"/>
    <w:rsid w:val="00BE51AB"/>
    <w:rsid w:val="00BE5536"/>
    <w:rsid w:val="00BE6150"/>
    <w:rsid w:val="00BE7027"/>
    <w:rsid w:val="00BF1CA8"/>
    <w:rsid w:val="00BF1D41"/>
    <w:rsid w:val="00BF4181"/>
    <w:rsid w:val="00BF5F4F"/>
    <w:rsid w:val="00BF6DB9"/>
    <w:rsid w:val="00C04CC9"/>
    <w:rsid w:val="00C07119"/>
    <w:rsid w:val="00C07760"/>
    <w:rsid w:val="00C10C2F"/>
    <w:rsid w:val="00C11FAD"/>
    <w:rsid w:val="00C1404C"/>
    <w:rsid w:val="00C16DCB"/>
    <w:rsid w:val="00C17EE9"/>
    <w:rsid w:val="00C20AC3"/>
    <w:rsid w:val="00C22C93"/>
    <w:rsid w:val="00C236A0"/>
    <w:rsid w:val="00C23C0D"/>
    <w:rsid w:val="00C24A16"/>
    <w:rsid w:val="00C25F79"/>
    <w:rsid w:val="00C27BC0"/>
    <w:rsid w:val="00C30E41"/>
    <w:rsid w:val="00C345AD"/>
    <w:rsid w:val="00C372BE"/>
    <w:rsid w:val="00C40D75"/>
    <w:rsid w:val="00C413E1"/>
    <w:rsid w:val="00C4361A"/>
    <w:rsid w:val="00C43C9D"/>
    <w:rsid w:val="00C44C12"/>
    <w:rsid w:val="00C46316"/>
    <w:rsid w:val="00C46969"/>
    <w:rsid w:val="00C46E68"/>
    <w:rsid w:val="00C510EE"/>
    <w:rsid w:val="00C51375"/>
    <w:rsid w:val="00C55899"/>
    <w:rsid w:val="00C55B30"/>
    <w:rsid w:val="00C57682"/>
    <w:rsid w:val="00C600A4"/>
    <w:rsid w:val="00C61FF0"/>
    <w:rsid w:val="00C623BE"/>
    <w:rsid w:val="00C65BF9"/>
    <w:rsid w:val="00C66EB4"/>
    <w:rsid w:val="00C73DFC"/>
    <w:rsid w:val="00C75535"/>
    <w:rsid w:val="00C81CFE"/>
    <w:rsid w:val="00C83D8C"/>
    <w:rsid w:val="00C84319"/>
    <w:rsid w:val="00C8771B"/>
    <w:rsid w:val="00C9062A"/>
    <w:rsid w:val="00C91D7B"/>
    <w:rsid w:val="00C928AC"/>
    <w:rsid w:val="00C931A9"/>
    <w:rsid w:val="00CA0757"/>
    <w:rsid w:val="00CA3414"/>
    <w:rsid w:val="00CA6AFD"/>
    <w:rsid w:val="00CA75B3"/>
    <w:rsid w:val="00CB0107"/>
    <w:rsid w:val="00CB0D96"/>
    <w:rsid w:val="00CB1BC9"/>
    <w:rsid w:val="00CB2002"/>
    <w:rsid w:val="00CB30E6"/>
    <w:rsid w:val="00CB5192"/>
    <w:rsid w:val="00CC04A2"/>
    <w:rsid w:val="00CC18A7"/>
    <w:rsid w:val="00CC448E"/>
    <w:rsid w:val="00CC4FB5"/>
    <w:rsid w:val="00CC51DF"/>
    <w:rsid w:val="00CC6217"/>
    <w:rsid w:val="00CC6A40"/>
    <w:rsid w:val="00CC76F5"/>
    <w:rsid w:val="00CD1CC8"/>
    <w:rsid w:val="00CD575C"/>
    <w:rsid w:val="00CD7F58"/>
    <w:rsid w:val="00CE051A"/>
    <w:rsid w:val="00CE0B02"/>
    <w:rsid w:val="00CE0B69"/>
    <w:rsid w:val="00CE1DB3"/>
    <w:rsid w:val="00CE6B9C"/>
    <w:rsid w:val="00CF1DE9"/>
    <w:rsid w:val="00CF3BC8"/>
    <w:rsid w:val="00CF4413"/>
    <w:rsid w:val="00CF575D"/>
    <w:rsid w:val="00CF6482"/>
    <w:rsid w:val="00CF6BE5"/>
    <w:rsid w:val="00D0101D"/>
    <w:rsid w:val="00D02A2F"/>
    <w:rsid w:val="00D048EF"/>
    <w:rsid w:val="00D0691C"/>
    <w:rsid w:val="00D0698E"/>
    <w:rsid w:val="00D13F3E"/>
    <w:rsid w:val="00D1726F"/>
    <w:rsid w:val="00D21979"/>
    <w:rsid w:val="00D23129"/>
    <w:rsid w:val="00D241BD"/>
    <w:rsid w:val="00D2537A"/>
    <w:rsid w:val="00D266AC"/>
    <w:rsid w:val="00D26E6A"/>
    <w:rsid w:val="00D3329A"/>
    <w:rsid w:val="00D35BC6"/>
    <w:rsid w:val="00D35EB3"/>
    <w:rsid w:val="00D36675"/>
    <w:rsid w:val="00D403DB"/>
    <w:rsid w:val="00D4145C"/>
    <w:rsid w:val="00D41DA0"/>
    <w:rsid w:val="00D4458E"/>
    <w:rsid w:val="00D473ED"/>
    <w:rsid w:val="00D47519"/>
    <w:rsid w:val="00D50FA2"/>
    <w:rsid w:val="00D51057"/>
    <w:rsid w:val="00D53BCD"/>
    <w:rsid w:val="00D545E2"/>
    <w:rsid w:val="00D55DDA"/>
    <w:rsid w:val="00D6015C"/>
    <w:rsid w:val="00D60401"/>
    <w:rsid w:val="00D6340D"/>
    <w:rsid w:val="00D63A38"/>
    <w:rsid w:val="00D63ABA"/>
    <w:rsid w:val="00D63EED"/>
    <w:rsid w:val="00D729A8"/>
    <w:rsid w:val="00D75203"/>
    <w:rsid w:val="00D7575E"/>
    <w:rsid w:val="00D75A8A"/>
    <w:rsid w:val="00D75FC4"/>
    <w:rsid w:val="00D76DFC"/>
    <w:rsid w:val="00D80E8D"/>
    <w:rsid w:val="00D86CB2"/>
    <w:rsid w:val="00D91BFE"/>
    <w:rsid w:val="00D9226F"/>
    <w:rsid w:val="00D94428"/>
    <w:rsid w:val="00D974F9"/>
    <w:rsid w:val="00DA2456"/>
    <w:rsid w:val="00DA4B64"/>
    <w:rsid w:val="00DB13CB"/>
    <w:rsid w:val="00DB1428"/>
    <w:rsid w:val="00DB1620"/>
    <w:rsid w:val="00DB304D"/>
    <w:rsid w:val="00DB3F16"/>
    <w:rsid w:val="00DB4853"/>
    <w:rsid w:val="00DB51EA"/>
    <w:rsid w:val="00DB5C6E"/>
    <w:rsid w:val="00DC034E"/>
    <w:rsid w:val="00DC2D8C"/>
    <w:rsid w:val="00DC412C"/>
    <w:rsid w:val="00DC7456"/>
    <w:rsid w:val="00DD1B38"/>
    <w:rsid w:val="00DD4C2E"/>
    <w:rsid w:val="00DD7EA9"/>
    <w:rsid w:val="00DE180E"/>
    <w:rsid w:val="00DE4F87"/>
    <w:rsid w:val="00DE6DED"/>
    <w:rsid w:val="00DF164C"/>
    <w:rsid w:val="00DF2B62"/>
    <w:rsid w:val="00DF4094"/>
    <w:rsid w:val="00E01E75"/>
    <w:rsid w:val="00E03AB2"/>
    <w:rsid w:val="00E04EF5"/>
    <w:rsid w:val="00E04F59"/>
    <w:rsid w:val="00E0606A"/>
    <w:rsid w:val="00E0674A"/>
    <w:rsid w:val="00E075FC"/>
    <w:rsid w:val="00E10E76"/>
    <w:rsid w:val="00E11852"/>
    <w:rsid w:val="00E13F94"/>
    <w:rsid w:val="00E14318"/>
    <w:rsid w:val="00E1470F"/>
    <w:rsid w:val="00E152A0"/>
    <w:rsid w:val="00E17929"/>
    <w:rsid w:val="00E212C8"/>
    <w:rsid w:val="00E235AB"/>
    <w:rsid w:val="00E24227"/>
    <w:rsid w:val="00E25327"/>
    <w:rsid w:val="00E25B50"/>
    <w:rsid w:val="00E270BE"/>
    <w:rsid w:val="00E34449"/>
    <w:rsid w:val="00E360B8"/>
    <w:rsid w:val="00E3691C"/>
    <w:rsid w:val="00E37FFE"/>
    <w:rsid w:val="00E40F0F"/>
    <w:rsid w:val="00E43661"/>
    <w:rsid w:val="00E47B93"/>
    <w:rsid w:val="00E47DF4"/>
    <w:rsid w:val="00E50737"/>
    <w:rsid w:val="00E51350"/>
    <w:rsid w:val="00E5151A"/>
    <w:rsid w:val="00E52E8A"/>
    <w:rsid w:val="00E53B42"/>
    <w:rsid w:val="00E61111"/>
    <w:rsid w:val="00E61CEB"/>
    <w:rsid w:val="00E72FA1"/>
    <w:rsid w:val="00E75346"/>
    <w:rsid w:val="00E7588E"/>
    <w:rsid w:val="00E76D36"/>
    <w:rsid w:val="00E83502"/>
    <w:rsid w:val="00E8555C"/>
    <w:rsid w:val="00E86FBA"/>
    <w:rsid w:val="00E87725"/>
    <w:rsid w:val="00E87CC9"/>
    <w:rsid w:val="00E9131E"/>
    <w:rsid w:val="00E953BC"/>
    <w:rsid w:val="00E961D9"/>
    <w:rsid w:val="00E96577"/>
    <w:rsid w:val="00E968E6"/>
    <w:rsid w:val="00EA0ACB"/>
    <w:rsid w:val="00EA18FC"/>
    <w:rsid w:val="00EA2B30"/>
    <w:rsid w:val="00EA684D"/>
    <w:rsid w:val="00EB1404"/>
    <w:rsid w:val="00EB17DD"/>
    <w:rsid w:val="00EB187C"/>
    <w:rsid w:val="00EB6181"/>
    <w:rsid w:val="00EC43A2"/>
    <w:rsid w:val="00EC69C7"/>
    <w:rsid w:val="00ED0E6E"/>
    <w:rsid w:val="00ED17E0"/>
    <w:rsid w:val="00ED188A"/>
    <w:rsid w:val="00ED78E1"/>
    <w:rsid w:val="00EE04C1"/>
    <w:rsid w:val="00EE08D4"/>
    <w:rsid w:val="00EE0BE3"/>
    <w:rsid w:val="00EE3F67"/>
    <w:rsid w:val="00EE4B37"/>
    <w:rsid w:val="00EE5419"/>
    <w:rsid w:val="00EE6662"/>
    <w:rsid w:val="00EE7739"/>
    <w:rsid w:val="00EF238A"/>
    <w:rsid w:val="00EF53F2"/>
    <w:rsid w:val="00EF5CA7"/>
    <w:rsid w:val="00EF67EC"/>
    <w:rsid w:val="00F014FD"/>
    <w:rsid w:val="00F043AB"/>
    <w:rsid w:val="00F057EF"/>
    <w:rsid w:val="00F05A45"/>
    <w:rsid w:val="00F10370"/>
    <w:rsid w:val="00F16A6C"/>
    <w:rsid w:val="00F17575"/>
    <w:rsid w:val="00F234D4"/>
    <w:rsid w:val="00F26F48"/>
    <w:rsid w:val="00F30F28"/>
    <w:rsid w:val="00F31241"/>
    <w:rsid w:val="00F3486A"/>
    <w:rsid w:val="00F372B1"/>
    <w:rsid w:val="00F40709"/>
    <w:rsid w:val="00F41975"/>
    <w:rsid w:val="00F453C9"/>
    <w:rsid w:val="00F50911"/>
    <w:rsid w:val="00F510D0"/>
    <w:rsid w:val="00F552F7"/>
    <w:rsid w:val="00F5606A"/>
    <w:rsid w:val="00F60918"/>
    <w:rsid w:val="00F62379"/>
    <w:rsid w:val="00F62DAC"/>
    <w:rsid w:val="00F63271"/>
    <w:rsid w:val="00F636A8"/>
    <w:rsid w:val="00F65B83"/>
    <w:rsid w:val="00F67025"/>
    <w:rsid w:val="00F709A0"/>
    <w:rsid w:val="00F70FA7"/>
    <w:rsid w:val="00F74EAB"/>
    <w:rsid w:val="00F76074"/>
    <w:rsid w:val="00F825DB"/>
    <w:rsid w:val="00F82711"/>
    <w:rsid w:val="00F833AF"/>
    <w:rsid w:val="00F86EE4"/>
    <w:rsid w:val="00F904E3"/>
    <w:rsid w:val="00F930AA"/>
    <w:rsid w:val="00F93C13"/>
    <w:rsid w:val="00F97998"/>
    <w:rsid w:val="00F97D2A"/>
    <w:rsid w:val="00F97D3B"/>
    <w:rsid w:val="00FA0A56"/>
    <w:rsid w:val="00FA2252"/>
    <w:rsid w:val="00FA29FE"/>
    <w:rsid w:val="00FA369B"/>
    <w:rsid w:val="00FA4F33"/>
    <w:rsid w:val="00FA583C"/>
    <w:rsid w:val="00FA61EC"/>
    <w:rsid w:val="00FA6A98"/>
    <w:rsid w:val="00FA6B9E"/>
    <w:rsid w:val="00FB0116"/>
    <w:rsid w:val="00FB4FE8"/>
    <w:rsid w:val="00FB5346"/>
    <w:rsid w:val="00FC2770"/>
    <w:rsid w:val="00FC2B1C"/>
    <w:rsid w:val="00FC4090"/>
    <w:rsid w:val="00FC49D3"/>
    <w:rsid w:val="00FC4BAF"/>
    <w:rsid w:val="00FC538C"/>
    <w:rsid w:val="00FD12AF"/>
    <w:rsid w:val="00FD5A02"/>
    <w:rsid w:val="00FD6E9B"/>
    <w:rsid w:val="00FD70B3"/>
    <w:rsid w:val="00FD7D17"/>
    <w:rsid w:val="00FE1FC3"/>
    <w:rsid w:val="00FE55E0"/>
    <w:rsid w:val="00FE7686"/>
    <w:rsid w:val="00FF1BF9"/>
    <w:rsid w:val="00FF277F"/>
    <w:rsid w:val="00FF2C9E"/>
    <w:rsid w:val="00FF2D47"/>
    <w:rsid w:val="00FF3344"/>
    <w:rsid w:val="00FF3407"/>
    <w:rsid w:val="00FF6B72"/>
    <w:rsid w:val="00FF6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88EAE1"/>
  <w15:docId w15:val="{81A094CC-4E66-4C98-8D97-F4ADE8414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802C2D"/>
    <w:pPr>
      <w:keepNext/>
      <w:autoSpaceDE w:val="0"/>
      <w:autoSpaceDN w:val="0"/>
      <w:adjustRightInd w:val="0"/>
      <w:spacing w:after="0" w:line="240" w:lineRule="auto"/>
      <w:jc w:val="both"/>
      <w:outlineLvl w:val="0"/>
    </w:pPr>
    <w:rPr>
      <w:rFonts w:ascii="ITCFranklinGothicStd-Book" w:hAnsi="ITCFranklinGothicStd-Book" w:cs="ITCFranklinGothicStd-Book"/>
      <w:b/>
      <w:i/>
      <w:color w:val="000000" w:themeColor="text1"/>
      <w:sz w:val="24"/>
      <w:szCs w:val="24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802C2D"/>
    <w:pPr>
      <w:keepNext/>
      <w:outlineLvl w:val="1"/>
    </w:pPr>
    <w:rPr>
      <w:rFonts w:ascii="ITCFranklinGothicStd-Book" w:eastAsia="Calibri" w:hAnsi="ITCFranklinGothicStd-Book" w:cs="ITCFranklinGothicStd-Book"/>
      <w:b/>
      <w:i/>
      <w:sz w:val="24"/>
      <w:szCs w:val="24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802C2D"/>
    <w:pPr>
      <w:keepNext/>
      <w:autoSpaceDE w:val="0"/>
      <w:autoSpaceDN w:val="0"/>
      <w:adjustRightInd w:val="0"/>
      <w:spacing w:after="0" w:line="240" w:lineRule="auto"/>
      <w:jc w:val="both"/>
      <w:outlineLvl w:val="2"/>
    </w:pPr>
    <w:rPr>
      <w:rFonts w:ascii="ITCFranklinGothicStd-Book" w:hAnsi="ITCFranklinGothicStd-Book" w:cs="ITCFranklinGothicStd-Book"/>
      <w:b/>
      <w:i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B606AD"/>
    <w:pPr>
      <w:keepNext/>
      <w:autoSpaceDE w:val="0"/>
      <w:autoSpaceDN w:val="0"/>
      <w:adjustRightInd w:val="0"/>
      <w:spacing w:after="0" w:line="240" w:lineRule="auto"/>
      <w:ind w:left="708" w:hanging="708"/>
      <w:outlineLvl w:val="3"/>
    </w:pPr>
    <w:rPr>
      <w:rFonts w:ascii="ITCFranklinGothicStd-Demi" w:hAnsi="ITCFranklinGothicStd-Demi" w:cs="ITCFranklinGothicStd-Demi"/>
      <w:b/>
      <w:color w:val="231F20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apple-converted-space">
    <w:name w:val="apple-converted-space"/>
    <w:basedOn w:val="Fuentedeprrafopredeter"/>
    <w:rsid w:val="007C7E0F"/>
  </w:style>
  <w:style w:type="character" w:styleId="Textoennegrita">
    <w:name w:val="Strong"/>
    <w:basedOn w:val="Fuentedeprrafopredeter"/>
    <w:uiPriority w:val="22"/>
    <w:qFormat/>
    <w:rsid w:val="007C7E0F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E2E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E2ECB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532E04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semiHidden/>
    <w:unhideWhenUsed/>
    <w:rsid w:val="000F2AC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0F2AC6"/>
  </w:style>
  <w:style w:type="paragraph" w:styleId="Piedepgina">
    <w:name w:val="footer"/>
    <w:basedOn w:val="Normal"/>
    <w:link w:val="PiedepginaCar"/>
    <w:uiPriority w:val="99"/>
    <w:semiHidden/>
    <w:unhideWhenUsed/>
    <w:rsid w:val="000F2AC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0F2AC6"/>
  </w:style>
  <w:style w:type="character" w:customStyle="1" w:styleId="apple-style-span">
    <w:name w:val="apple-style-span"/>
    <w:basedOn w:val="Fuentedeprrafopredeter"/>
    <w:rsid w:val="00E83502"/>
  </w:style>
  <w:style w:type="character" w:customStyle="1" w:styleId="Ttulo1Car">
    <w:name w:val="Título 1 Car"/>
    <w:basedOn w:val="Fuentedeprrafopredeter"/>
    <w:link w:val="Ttulo1"/>
    <w:uiPriority w:val="9"/>
    <w:rsid w:val="00802C2D"/>
    <w:rPr>
      <w:rFonts w:ascii="ITCFranklinGothicStd-Book" w:hAnsi="ITCFranklinGothicStd-Book" w:cs="ITCFranklinGothicStd-Book"/>
      <w:b/>
      <w:i/>
      <w:color w:val="000000" w:themeColor="text1"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9"/>
    <w:rsid w:val="00802C2D"/>
    <w:rPr>
      <w:rFonts w:ascii="ITCFranklinGothicStd-Book" w:eastAsia="Calibri" w:hAnsi="ITCFranklinGothicStd-Book" w:cs="ITCFranklinGothicStd-Book"/>
      <w:b/>
      <w:i/>
      <w:sz w:val="24"/>
      <w:szCs w:val="24"/>
    </w:rPr>
  </w:style>
  <w:style w:type="character" w:customStyle="1" w:styleId="Ttulo3Car">
    <w:name w:val="Título 3 Car"/>
    <w:basedOn w:val="Fuentedeprrafopredeter"/>
    <w:link w:val="Ttulo3"/>
    <w:uiPriority w:val="9"/>
    <w:rsid w:val="00802C2D"/>
    <w:rPr>
      <w:rFonts w:ascii="ITCFranklinGothicStd-Book" w:hAnsi="ITCFranklinGothicStd-Book" w:cs="ITCFranklinGothicStd-Book"/>
      <w:b/>
      <w:i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rsid w:val="00B606AD"/>
    <w:rPr>
      <w:rFonts w:ascii="ITCFranklinGothicStd-Demi" w:hAnsi="ITCFranklinGothicStd-Demi" w:cs="ITCFranklinGothicStd-Demi"/>
      <w:b/>
      <w:color w:val="231F20"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9531AE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531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ing.unp.edu.a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aig.org.ar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camsig.saig.org.ar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msig@saig.org.a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5349CF-C27C-4E77-89E1-96B261C012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8</Words>
  <Characters>3235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ISAULTRA</dc:creator>
  <cp:lastModifiedBy>sandra orlandi</cp:lastModifiedBy>
  <cp:revision>2</cp:revision>
  <dcterms:created xsi:type="dcterms:W3CDTF">2022-11-10T11:35:00Z</dcterms:created>
  <dcterms:modified xsi:type="dcterms:W3CDTF">2022-11-10T11:35:00Z</dcterms:modified>
</cp:coreProperties>
</file>